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Performance Measure of disks</w:t>
      </w:r>
    </w:p>
    <w:p w:rsidR="00415E28" w:rsidRPr="00415E28" w:rsidRDefault="00415E28" w:rsidP="00415E28">
      <w:pPr>
        <w:spacing w:after="0" w:line="240" w:lineRule="auto"/>
        <w:ind w:left="54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Access time</w:t>
      </w:r>
    </w:p>
    <w:p w:rsidR="00415E28" w:rsidRPr="00415E28" w:rsidRDefault="00415E28" w:rsidP="00415E28">
      <w:pPr>
        <w:numPr>
          <w:ilvl w:val="0"/>
          <w:numId w:val="2"/>
        </w:numPr>
        <w:spacing w:after="0" w:line="240" w:lineRule="auto"/>
        <w:ind w:left="1080"/>
        <w:textAlignment w:val="center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Seek time: time to reposition the arm to the correct track</w:t>
      </w:r>
    </w:p>
    <w:p w:rsidR="00415E28" w:rsidRPr="00415E28" w:rsidRDefault="00415E28" w:rsidP="00415E28">
      <w:pPr>
        <w:numPr>
          <w:ilvl w:val="0"/>
          <w:numId w:val="2"/>
        </w:numPr>
        <w:spacing w:after="0" w:line="240" w:lineRule="auto"/>
        <w:ind w:left="1080"/>
        <w:textAlignment w:val="center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Rotational latency: time it takes for the sector to be accessed under the head</w:t>
      </w:r>
    </w:p>
    <w:p w:rsidR="00415E28" w:rsidRPr="00415E28" w:rsidRDefault="00415E28" w:rsidP="00415E28">
      <w:pPr>
        <w:spacing w:after="0" w:line="240" w:lineRule="auto"/>
        <w:ind w:left="54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Data-transfer rate</w:t>
      </w:r>
    </w:p>
    <w:p w:rsidR="00415E28" w:rsidRPr="00415E28" w:rsidRDefault="00415E28" w:rsidP="00415E28">
      <w:pPr>
        <w:spacing w:after="0" w:line="240" w:lineRule="auto"/>
        <w:ind w:left="54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Mean time to failure</w:t>
      </w:r>
    </w:p>
    <w:p w:rsidR="00415E28" w:rsidRPr="00415E28" w:rsidRDefault="002237CC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>
        <w:rPr>
          <w:rFonts w:ascii="Cambria Math" w:eastAsia="Times New Roman" w:hAnsi="Cambria Math"/>
          <w:sz w:val="14"/>
        </w:rPr>
        <w:t> </w:t>
      </w:r>
    </w:p>
    <w:p w:rsidR="00415E28" w:rsidRPr="00F61A76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F61A76">
        <w:rPr>
          <w:rFonts w:ascii="Cambria Math" w:eastAsia="Times New Roman" w:hAnsi="Cambria Math"/>
          <w:b/>
          <w:sz w:val="14"/>
        </w:rPr>
        <w:t>Optimization of Disk-block access</w:t>
      </w:r>
    </w:p>
    <w:p w:rsidR="00415E28" w:rsidRPr="00415E28" w:rsidRDefault="00415E28" w:rsidP="00415E28">
      <w:pPr>
        <w:spacing w:after="0" w:line="240" w:lineRule="auto"/>
        <w:ind w:left="54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Read/Write by block</w:t>
      </w:r>
    </w:p>
    <w:p w:rsidR="00415E28" w:rsidRPr="00415E28" w:rsidRDefault="00415E28" w:rsidP="00415E28">
      <w:pPr>
        <w:spacing w:after="0" w:line="240" w:lineRule="auto"/>
        <w:ind w:left="108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 xml:space="preserve">sizes range from a sector to hundreds of </w:t>
      </w:r>
      <w:proofErr w:type="gramStart"/>
      <w:r w:rsidRPr="00415E28">
        <w:rPr>
          <w:rFonts w:ascii="Cambria Math" w:eastAsia="Times New Roman" w:hAnsi="Cambria Math"/>
          <w:sz w:val="14"/>
        </w:rPr>
        <w:t>sector</w:t>
      </w:r>
      <w:proofErr w:type="gramEnd"/>
    </w:p>
    <w:p w:rsidR="00415E28" w:rsidRPr="00415E28" w:rsidRDefault="00415E28" w:rsidP="00415E28">
      <w:pPr>
        <w:spacing w:after="0" w:line="240" w:lineRule="auto"/>
        <w:ind w:left="1080"/>
        <w:rPr>
          <w:rFonts w:ascii="Cambria Math" w:eastAsia="Times New Roman" w:hAnsi="Cambria Math"/>
          <w:sz w:val="14"/>
        </w:rPr>
      </w:pPr>
      <w:proofErr w:type="gramStart"/>
      <w:r w:rsidRPr="00415E28">
        <w:rPr>
          <w:rFonts w:ascii="Cambria Math" w:eastAsia="Times New Roman" w:hAnsi="Cambria Math"/>
          <w:sz w:val="14"/>
        </w:rPr>
        <w:t>typically</w:t>
      </w:r>
      <w:proofErr w:type="gramEnd"/>
      <w:r w:rsidRPr="00415E28">
        <w:rPr>
          <w:rFonts w:ascii="Cambria Math" w:eastAsia="Times New Roman" w:hAnsi="Cambria Math"/>
          <w:sz w:val="14"/>
        </w:rPr>
        <w:t xml:space="preserve"> 4kb to 16kb</w:t>
      </w:r>
    </w:p>
    <w:p w:rsidR="00415E28" w:rsidRPr="00415E28" w:rsidRDefault="00415E28" w:rsidP="00415E28">
      <w:pPr>
        <w:spacing w:after="0" w:line="240" w:lineRule="auto"/>
        <w:ind w:left="54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Disk-arm scheduling</w:t>
      </w:r>
    </w:p>
    <w:p w:rsidR="00415E28" w:rsidRPr="00415E28" w:rsidRDefault="00415E28" w:rsidP="00415E28">
      <w:pPr>
        <w:spacing w:after="0" w:line="240" w:lineRule="auto"/>
        <w:ind w:left="108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elevator algorithm</w:t>
      </w:r>
    </w:p>
    <w:p w:rsidR="00415E28" w:rsidRPr="00415E28" w:rsidRDefault="00415E28" w:rsidP="00415E28">
      <w:pPr>
        <w:spacing w:after="0" w:line="240" w:lineRule="auto"/>
        <w:ind w:left="54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File organization</w:t>
      </w:r>
    </w:p>
    <w:p w:rsidR="00415E28" w:rsidRPr="00415E28" w:rsidRDefault="00415E28" w:rsidP="00415E28">
      <w:pPr>
        <w:spacing w:after="0" w:line="240" w:lineRule="auto"/>
        <w:ind w:left="108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 xml:space="preserve">group the related information </w:t>
      </w:r>
    </w:p>
    <w:p w:rsidR="00415E28" w:rsidRPr="00415E28" w:rsidRDefault="00415E28" w:rsidP="00415E28">
      <w:pPr>
        <w:spacing w:after="0" w:line="240" w:lineRule="auto"/>
        <w:ind w:left="108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defragment</w:t>
      </w:r>
    </w:p>
    <w:p w:rsidR="00415E28" w:rsidRPr="00415E28" w:rsidRDefault="00415E28" w:rsidP="00415E28">
      <w:pPr>
        <w:spacing w:after="0" w:line="240" w:lineRule="auto"/>
        <w:ind w:left="54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Nonvolatile write buffers</w:t>
      </w:r>
    </w:p>
    <w:p w:rsidR="00415E28" w:rsidRPr="00415E28" w:rsidRDefault="00415E28" w:rsidP="00415E28">
      <w:pPr>
        <w:spacing w:after="0" w:line="240" w:lineRule="auto"/>
        <w:ind w:left="54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log disk</w:t>
      </w:r>
    </w:p>
    <w:p w:rsidR="00415E28" w:rsidRPr="00F61A76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F61A76">
        <w:rPr>
          <w:rFonts w:ascii="Cambria Math" w:eastAsia="Times New Roman" w:hAnsi="Cambria Math"/>
          <w:b/>
          <w:sz w:val="14"/>
        </w:rPr>
        <w:t>RAID</w:t>
      </w:r>
    </w:p>
    <w:p w:rsidR="00415E28" w:rsidRPr="00415E28" w:rsidRDefault="00415E28" w:rsidP="00415E28">
      <w:pPr>
        <w:spacing w:after="0" w:line="240" w:lineRule="auto"/>
        <w:ind w:left="54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high capacity and high speed</w:t>
      </w:r>
    </w:p>
    <w:p w:rsidR="00415E28" w:rsidRPr="00415E28" w:rsidRDefault="00415E28" w:rsidP="00415E28">
      <w:pPr>
        <w:spacing w:after="0" w:line="240" w:lineRule="auto"/>
        <w:ind w:left="54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high reliability</w:t>
      </w:r>
    </w:p>
    <w:p w:rsidR="00415E28" w:rsidRPr="00415E28" w:rsidRDefault="00415E28" w:rsidP="00415E28">
      <w:pPr>
        <w:spacing w:after="0" w:line="240" w:lineRule="auto"/>
        <w:ind w:left="54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 </w:t>
      </w:r>
    </w:p>
    <w:p w:rsidR="00415E28" w:rsidRPr="00415E28" w:rsidRDefault="00415E28" w:rsidP="00415E28">
      <w:pPr>
        <w:spacing w:after="0" w:line="240" w:lineRule="auto"/>
        <w:ind w:left="54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RAID-0</w:t>
      </w:r>
    </w:p>
    <w:p w:rsidR="00415E28" w:rsidRPr="00415E28" w:rsidRDefault="00415E28" w:rsidP="00415E28">
      <w:pPr>
        <w:spacing w:after="0" w:line="240" w:lineRule="auto"/>
        <w:ind w:left="108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non-redundant, most performance, potentially data loss</w:t>
      </w:r>
    </w:p>
    <w:p w:rsidR="00415E28" w:rsidRPr="00415E28" w:rsidRDefault="00415E28" w:rsidP="00415E28">
      <w:pPr>
        <w:spacing w:after="0" w:line="240" w:lineRule="auto"/>
        <w:ind w:left="54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RAID-1</w:t>
      </w:r>
    </w:p>
    <w:p w:rsidR="00415E28" w:rsidRPr="00415E28" w:rsidRDefault="00415E28" w:rsidP="00415E28">
      <w:pPr>
        <w:spacing w:after="0" w:line="240" w:lineRule="auto"/>
        <w:ind w:left="108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mirroring, most writing performance, higher cost</w:t>
      </w:r>
    </w:p>
    <w:p w:rsidR="00415E28" w:rsidRPr="00415E28" w:rsidRDefault="00415E28" w:rsidP="00415E28">
      <w:pPr>
        <w:spacing w:after="0" w:line="240" w:lineRule="auto"/>
        <w:ind w:left="54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RAID-5</w:t>
      </w:r>
    </w:p>
    <w:p w:rsidR="00415E28" w:rsidRPr="00415E28" w:rsidRDefault="00415E28" w:rsidP="00415E28">
      <w:pPr>
        <w:spacing w:after="0" w:line="240" w:lineRule="auto"/>
        <w:ind w:left="108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partitions data and parity among all N+1 disks</w:t>
      </w:r>
    </w:p>
    <w:p w:rsidR="00415E28" w:rsidRPr="00415E28" w:rsidRDefault="00415E28" w:rsidP="00415E28">
      <w:pPr>
        <w:spacing w:after="0" w:line="240" w:lineRule="auto"/>
        <w:ind w:left="108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preferred with low update rate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Record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:rsidR="00415E28" w:rsidRPr="00F61A76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F61A76">
        <w:rPr>
          <w:rFonts w:ascii="Cambria Math" w:eastAsia="Times New Roman" w:hAnsi="Cambria Math"/>
          <w:b/>
          <w:sz w:val="14"/>
        </w:rPr>
        <w:t>Fix-length Records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each record has the same length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insert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w:r w:rsidRPr="00415E28">
        <w:rPr>
          <w:rFonts w:ascii="Cambria Math" w:eastAsia="Times New Roman" w:hAnsi="Cambria Math"/>
          <w:sz w:val="14"/>
        </w:rPr>
        <w:tab/>
        <w:t>do not allow cross block record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 xml:space="preserve">delete 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w:r w:rsidRPr="00415E28">
        <w:rPr>
          <w:rFonts w:ascii="Cambria Math" w:eastAsia="Times New Roman" w:hAnsi="Cambria Math"/>
          <w:sz w:val="14"/>
        </w:rPr>
        <w:tab/>
        <w:t>use a linked list to link all free slots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:rsidR="00415E28" w:rsidRPr="00F61A76" w:rsidRDefault="00F61A76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>
        <w:rPr>
          <w:rFonts w:ascii="Cambria Math" w:eastAsia="Times New Roman" w:hAnsi="Cambria Math"/>
          <w:b/>
          <w:sz w:val="14"/>
        </w:rPr>
        <w:t>Variable-length Records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Slotted page header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w:r w:rsidRPr="00415E28">
        <w:rPr>
          <w:rFonts w:ascii="Cambria Math" w:eastAsia="Times New Roman" w:hAnsi="Cambria Math"/>
          <w:sz w:val="14"/>
        </w:rPr>
        <w:tab/>
        <w:t>each record has a pointer in the header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w:r w:rsidRPr="00415E28">
        <w:rPr>
          <w:rFonts w:ascii="Cambria Math" w:eastAsia="Times New Roman" w:hAnsi="Cambria Math"/>
          <w:sz w:val="14"/>
        </w:rPr>
        <w:tab/>
        <w:t>has free space between header and records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Sequential File Organization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w:r w:rsidRPr="00415E28">
        <w:rPr>
          <w:rFonts w:ascii="Cambria Math" w:eastAsia="Times New Roman" w:hAnsi="Cambria Math"/>
          <w:sz w:val="14"/>
        </w:rPr>
        <w:tab/>
        <w:t>Delete - use pointer chains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w:r w:rsidRPr="00415E28">
        <w:rPr>
          <w:rFonts w:ascii="Cambria Math" w:eastAsia="Times New Roman" w:hAnsi="Cambria Math"/>
          <w:sz w:val="14"/>
        </w:rPr>
        <w:tab/>
        <w:t xml:space="preserve">Insert - locate, insert in free </w:t>
      </w:r>
      <w:proofErr w:type="gramStart"/>
      <w:r w:rsidRPr="00415E28">
        <w:rPr>
          <w:rFonts w:ascii="Cambria Math" w:eastAsia="Times New Roman" w:hAnsi="Cambria Math"/>
          <w:sz w:val="14"/>
        </w:rPr>
        <w:t>space :</w:t>
      </w:r>
      <w:proofErr w:type="gramEnd"/>
      <w:r w:rsidRPr="00415E28">
        <w:rPr>
          <w:rFonts w:ascii="Cambria Math" w:eastAsia="Times New Roman" w:hAnsi="Cambria Math"/>
          <w:sz w:val="14"/>
        </w:rPr>
        <w:t xml:space="preserve"> insert overflow space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w:r w:rsidRPr="00415E28">
        <w:rPr>
          <w:rFonts w:ascii="Cambria Math" w:eastAsia="Times New Roman" w:hAnsi="Cambria Math"/>
          <w:sz w:val="14"/>
        </w:rPr>
        <w:tab/>
      </w:r>
      <w:r w:rsidRPr="00415E28">
        <w:rPr>
          <w:rFonts w:ascii="Cambria Math" w:eastAsia="Times New Roman" w:hAnsi="Cambria Math"/>
          <w:sz w:val="14"/>
        </w:rPr>
        <w:tab/>
        <w:t>need to reorganize the file from time to time to restore the sequence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Multi-table clustering file organization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good for queries involving department * instructor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Buffer Manager…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Dense Index File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index </w:t>
      </w:r>
      <w:proofErr w:type="gramStart"/>
      <w:r w:rsidRPr="00A46A24">
        <w:rPr>
          <w:rFonts w:ascii="Cambria Math" w:eastAsia="Times New Roman" w:hAnsi="Cambria Math"/>
          <w:sz w:val="14"/>
        </w:rPr>
        <w:t>every thing</w:t>
      </w:r>
      <w:proofErr w:type="gramEnd"/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generally faster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but larger and hard to maintain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Sparse Index File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index some key-value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proofErr w:type="gramStart"/>
      <w:r w:rsidRPr="00A46A24">
        <w:rPr>
          <w:rFonts w:ascii="Cambria Math" w:eastAsia="Times New Roman" w:hAnsi="Cambria Math"/>
          <w:sz w:val="14"/>
        </w:rPr>
        <w:t>actually</w:t>
      </w:r>
      <w:proofErr w:type="gramEnd"/>
      <w:r w:rsidRPr="00A46A24">
        <w:rPr>
          <w:rFonts w:ascii="Cambria Math" w:eastAsia="Times New Roman" w:hAnsi="Cambria Math"/>
          <w:sz w:val="14"/>
        </w:rPr>
        <w:t xml:space="preserve"> index block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easy to maintain, slower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a good tradeoff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Secondary indices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we want to find all records in a certain filed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proofErr w:type="gramStart"/>
      <w:r w:rsidRPr="00A46A24">
        <w:rPr>
          <w:rFonts w:ascii="Cambria Math" w:eastAsia="Times New Roman" w:hAnsi="Cambria Math"/>
          <w:sz w:val="14"/>
        </w:rPr>
        <w:t>have to</w:t>
      </w:r>
      <w:proofErr w:type="gramEnd"/>
      <w:r w:rsidRPr="00A46A24">
        <w:rPr>
          <w:rFonts w:ascii="Cambria Math" w:eastAsia="Times New Roman" w:hAnsi="Cambria Math"/>
          <w:sz w:val="14"/>
        </w:rPr>
        <w:t xml:space="preserve"> be dense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when file is modified each index on the file must be updated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:rsidR="00A46A24" w:rsidRPr="00F61A76" w:rsidRDefault="00A46A24" w:rsidP="00A46A24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F61A76">
        <w:rPr>
          <w:rFonts w:ascii="Cambria Math" w:eastAsia="Times New Roman" w:hAnsi="Cambria Math"/>
          <w:b/>
          <w:sz w:val="14"/>
        </w:rPr>
        <w:t>B/B+ tree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Leaf node: </w:t>
      </w:r>
      <m:oMath>
        <m:d>
          <m:dPr>
            <m:begChr m:val="["/>
            <m:endChr m:val="]"/>
            <m:ctrlPr>
              <w:rPr>
                <w:rFonts w:ascii="Cambria Math" w:eastAsia="Times New Roman" w:hAnsi="Cambria Math"/>
                <w:sz w:val="14"/>
              </w:rPr>
            </m:ctrlPr>
          </m:dPr>
          <m:e>
            <m:d>
              <m:dPr>
                <m:begChr m:val="⌈"/>
                <m:endChr m:val="⌉"/>
                <m:ctrlPr>
                  <w:rPr>
                    <w:rFonts w:ascii="Cambria Math" w:eastAsia="Times New Roman" w:hAnsi="Cambria Math"/>
                    <w:sz w:val="14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Times New Roman" w:hAnsi="Cambria Math"/>
                        <w:sz w:val="1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Times New Roman" w:hAnsi="Cambria Math"/>
                        <w:sz w:val="14"/>
                      </w:rPr>
                      <m:t>n-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="Times New Roman" w:hAnsi="Cambria Math"/>
                        <w:sz w:val="14"/>
                      </w:rPr>
                      <m:t>2</m:t>
                    </m:r>
                  </m:den>
                </m:f>
              </m:e>
            </m:d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,n-1</m:t>
            </m:r>
          </m:e>
        </m:d>
      </m:oMath>
      <w:r w:rsidRPr="00A46A24">
        <w:rPr>
          <w:rFonts w:ascii="Cambria Math" w:eastAsia="Times New Roman" w:hAnsi="Cambria Math"/>
          <w:sz w:val="14"/>
          <w:lang w:val=""/>
        </w:rPr>
        <w:t xml:space="preserve"> values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Non-leaf node: </w:t>
      </w:r>
      <m:oMath>
        <m:d>
          <m:dPr>
            <m:begChr m:val="["/>
            <m:endChr m:val="]"/>
            <m:ctrlPr>
              <w:rPr>
                <w:rFonts w:ascii="Cambria Math" w:eastAsia="Times New Roman" w:hAnsi="Cambria Math"/>
                <w:sz w:val="14"/>
              </w:rPr>
            </m:ctrlPr>
          </m:dPr>
          <m:e>
            <m:d>
              <m:dPr>
                <m:begChr m:val="⌈"/>
                <m:endChr m:val="⌉"/>
                <m:ctrlPr>
                  <w:rPr>
                    <w:rFonts w:ascii="Cambria Math" w:eastAsia="Times New Roman" w:hAnsi="Cambria Math"/>
                    <w:sz w:val="14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Times New Roman" w:hAnsi="Cambria Math"/>
                        <w:sz w:val="1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Times New Roman" w:hAnsi="Cambria Math"/>
                        <w:sz w:val="14"/>
                      </w:rPr>
                      <m:t>n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="Times New Roman" w:hAnsi="Cambria Math"/>
                        <w:sz w:val="14"/>
                      </w:rPr>
                      <m:t>2</m:t>
                    </m:r>
                  </m:den>
                </m:f>
              </m:e>
            </m:d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,n</m:t>
            </m:r>
          </m:e>
        </m:d>
      </m:oMath>
      <w:r w:rsidRPr="00A46A24">
        <w:rPr>
          <w:rFonts w:ascii="Cambria Math" w:eastAsia="Times New Roman" w:hAnsi="Cambria Math"/>
          <w:sz w:val="14"/>
          <w:lang w:val=""/>
        </w:rPr>
        <w:t xml:space="preserve"> children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root: at least two children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:rsidR="00A46A24" w:rsidRPr="00F61A76" w:rsidRDefault="00A46A24" w:rsidP="00A46A24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F61A76">
        <w:rPr>
          <w:rFonts w:ascii="Cambria Math" w:eastAsia="Times New Roman" w:hAnsi="Cambria Math"/>
          <w:b/>
          <w:sz w:val="14"/>
        </w:rPr>
        <w:t>Static Hashing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obtain the bucket of a record directly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address B=h</m:t>
          </m:r>
          <m:d>
            <m:d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searchkey</m:t>
              </m:r>
            </m:e>
          </m:d>
        </m:oMath>
      </m:oMathPara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random or uniform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Deficiencies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the number of buckets, if large then probably wastes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if small then probably not enough, and performance degrade due to too much overflows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:rsidR="00A46A24" w:rsidRPr="00F61A76" w:rsidRDefault="00A46A24" w:rsidP="00A46A24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F61A76">
        <w:rPr>
          <w:rFonts w:ascii="Cambria Math" w:eastAsia="Times New Roman" w:hAnsi="Cambria Math"/>
          <w:b/>
          <w:sz w:val="14"/>
        </w:rPr>
        <w:t>Dynamic Hashing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use prefix </w:t>
      </w:r>
      <w:proofErr w:type="spellStart"/>
      <w:r w:rsidRPr="00A46A24">
        <w:rPr>
          <w:rFonts w:ascii="Cambria Math" w:eastAsia="Times New Roman" w:hAnsi="Cambria Math"/>
          <w:sz w:val="14"/>
        </w:rPr>
        <w:t>i</w:t>
      </w:r>
      <w:proofErr w:type="spellEnd"/>
      <w:r w:rsidRPr="00A46A24">
        <w:rPr>
          <w:rFonts w:ascii="Cambria Math" w:eastAsia="Times New Roman" w:hAnsi="Cambria Math"/>
          <w:sz w:val="14"/>
        </w:rPr>
        <w:t xml:space="preserve"> to map to </w:t>
      </w:r>
      <m:oMath>
        <m:sSup>
          <m:sSupPr>
            <m:ctrlPr>
              <w:rPr>
                <w:rFonts w:ascii="Cambria Math" w:eastAsia="Times New Roman" w:hAnsi="Cambria Math"/>
                <w:sz w:val="14"/>
              </w:rPr>
            </m:ctrlPr>
          </m:sSup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p>
        </m:sSup>
      </m:oMath>
      <w:r w:rsidRPr="00A46A24">
        <w:rPr>
          <w:rFonts w:ascii="Cambria Math" w:eastAsia="Times New Roman" w:hAnsi="Cambria Math"/>
          <w:sz w:val="14"/>
        </w:rPr>
        <w:t xml:space="preserve"> buckets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database shrinks and extends dynamically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Benefits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Performance doesn't degrade with growth of file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Minimal space overhead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Disadvantage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Extra level of indirection to find desired record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Address table maybe very </w:t>
      </w:r>
      <w:proofErr w:type="gramStart"/>
      <w:r w:rsidRPr="00A46A24">
        <w:rPr>
          <w:rFonts w:ascii="Cambria Math" w:eastAsia="Times New Roman" w:hAnsi="Cambria Math"/>
          <w:sz w:val="14"/>
        </w:rPr>
        <w:t>big(</w:t>
      </w:r>
      <w:proofErr w:type="gramEnd"/>
      <w:r w:rsidRPr="00A46A24">
        <w:rPr>
          <w:rFonts w:ascii="Cambria Math" w:eastAsia="Times New Roman" w:hAnsi="Cambria Math"/>
          <w:sz w:val="14"/>
        </w:rPr>
        <w:t>large than memory)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Basic steps in query processing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Parsing and translation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Optimization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Evaluation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How to measure costs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Generally measured as total elapsed time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disk access, CPU, network communication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Disk access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number of seeks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number of blocks read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number of blocks written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For simplicity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number of block transfers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sub>
        </m:sSub>
      </m:oMath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number of seeks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s</m:t>
            </m:r>
          </m:sub>
        </m:sSub>
      </m:oMath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cost for b block transfers plus S seeks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b*</m:t>
          </m:r>
          <m:sSub>
            <m:sSub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+S*</m:t>
          </m:r>
          <m:sSub>
            <m:sSub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S</m:t>
              </m:r>
            </m:sub>
          </m:sSub>
        </m:oMath>
      </m:oMathPara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ignore CPU costs</w:t>
      </w:r>
    </w:p>
    <w:p w:rsidR="00415E28" w:rsidRPr="00A46A24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A46A24">
        <w:rPr>
          <w:rFonts w:ascii="Cambria Math" w:eastAsia="Times New Roman" w:hAnsi="Cambria Math"/>
          <w:b/>
          <w:sz w:val="14"/>
        </w:rPr>
        <w:t>Selection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Linear Search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Scan each file block and test all records.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Cost=</m:t>
          </m:r>
          <m:sSub>
            <m:sSub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r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 block transfer+1 seek</m:t>
          </m:r>
        </m:oMath>
      </m:oMathPara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if selection is a key attribute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average Cost=</m:t>
          </m:r>
          <m:d>
            <m:d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r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2</m:t>
                  </m:r>
                </m:den>
              </m:f>
            </m:e>
          </m:d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block transfer+1 seek</m:t>
          </m:r>
        </m:oMath>
      </m:oMathPara>
    </w:p>
    <w:p w:rsidR="00A46A24" w:rsidRPr="00A46A24" w:rsidRDefault="00B91355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r</m:t>
            </m:r>
          </m:sub>
        </m:sSub>
      </m:oMath>
      <w:r w:rsidR="00A46A24" w:rsidRPr="00A46A24">
        <w:rPr>
          <w:rFonts w:ascii="Cambria Math" w:eastAsia="Times New Roman" w:hAnsi="Cambria Math"/>
          <w:sz w:val="14"/>
        </w:rPr>
        <w:t xml:space="preserve"> denotes number of blocks containing records from relation r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Primary index, equality on key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cost=</m:t>
          </m:r>
          <m:d>
            <m:d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*</m:t>
          </m:r>
          <m:d>
            <m:d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S</m:t>
                  </m:r>
                </m:sub>
              </m:sSub>
            </m:e>
          </m:d>
        </m:oMath>
      </m:oMathPara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Primary index, equality on non-key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cost=</m:t>
          </m:r>
          <m:sSub>
            <m:sSub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*</m:t>
          </m:r>
          <m:d>
            <m:d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S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+</m:t>
          </m:r>
          <m:sSub>
            <m:sSub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+</m:t>
          </m:r>
          <m:sSub>
            <m:sSub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*b</m:t>
          </m:r>
        </m:oMath>
      </m:oMathPara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b=number of blocks containing records, consecutive blocks</m:t>
          </m:r>
        </m:oMath>
      </m:oMathPara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Secondary index, equality on non-key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if retrieve a single record if the search-key is a candidate key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cost=</m:t>
          </m:r>
          <m:d>
            <m:d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*</m:t>
          </m:r>
          <m:d>
            <m:d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S</m:t>
                  </m:r>
                </m:sub>
              </m:sSub>
            </m:e>
          </m:d>
        </m:oMath>
      </m:oMathPara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retrieve multiple records if search-key is not a candidate key</w:t>
      </w:r>
    </w:p>
    <w:p w:rsidR="00A46A24" w:rsidRPr="00A46A24" w:rsidRDefault="00B91355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d>
            <m:d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worst case</m:t>
              </m:r>
            </m:e>
          </m:d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 cost=</m:t>
          </m:r>
          <m:d>
            <m:d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+n</m:t>
              </m:r>
            </m:e>
          </m:d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*</m:t>
          </m:r>
          <m:d>
            <m:d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S</m:t>
                  </m:r>
                </m:sub>
              </m:sSub>
            </m:e>
          </m:d>
        </m:oMath>
      </m:oMathPara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Primary index, comparison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for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A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</w:rPr>
          <m:t>≥v</m:t>
        </m:r>
        <m:d>
          <m:dPr>
            <m:ctrlPr>
              <w:rPr>
                <w:rFonts w:ascii="Cambria Math" w:eastAsia="Times New Roman" w:hAnsi="Cambria Math"/>
                <w:sz w:val="14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r</m:t>
            </m:r>
          </m:e>
        </m:d>
      </m:oMath>
      <w:r w:rsidRPr="00A46A24">
        <w:rPr>
          <w:rFonts w:ascii="Cambria Math" w:eastAsia="Times New Roman" w:hAnsi="Cambria Math"/>
          <w:sz w:val="14"/>
        </w:rPr>
        <w:t xml:space="preserve"> use index to find first tuple &gt;=v and scan relation sequentially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for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A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</w:rPr>
          <m:t>≤</m:t>
        </m:r>
        <m:d>
          <m:dPr>
            <m:ctrlPr>
              <w:rPr>
                <w:rFonts w:ascii="Cambria Math" w:eastAsia="Times New Roman" w:hAnsi="Cambria Math"/>
                <w:sz w:val="14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r</m:t>
            </m:r>
          </m:e>
        </m:d>
      </m:oMath>
      <w:r w:rsidRPr="00A46A24">
        <w:rPr>
          <w:rFonts w:ascii="Cambria Math" w:eastAsia="Times New Roman" w:hAnsi="Cambria Math"/>
          <w:sz w:val="14"/>
        </w:rPr>
        <w:t xml:space="preserve"> just scan relation sequentially till first tuple &gt; v; do not use index.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Secondary index, comparison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:rsidR="00A46A24" w:rsidRPr="002237CC" w:rsidRDefault="00A46A24" w:rsidP="00A46A24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2237CC">
        <w:rPr>
          <w:rFonts w:ascii="Cambria Math" w:eastAsia="Times New Roman" w:hAnsi="Cambria Math"/>
          <w:b/>
          <w:sz w:val="14"/>
        </w:rPr>
        <w:t>External Sort-Merge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Total number of merge passes required: </w:t>
      </w:r>
      <m:oMath>
        <m:d>
          <m:dPr>
            <m:begChr m:val="⌈"/>
            <m:endChr m:val="⌉"/>
            <m:ctrlPr>
              <w:rPr>
                <w:rFonts w:ascii="Cambria Math" w:eastAsia="Times New Roman" w:hAnsi="Cambria Math"/>
                <w:sz w:val="14"/>
              </w:rPr>
            </m:ctrlPr>
          </m:dPr>
          <m:e>
            <m:func>
              <m:funcPr>
                <m:ctrlPr>
                  <w:rPr>
                    <w:rFonts w:ascii="Cambria Math" w:eastAsia="Times New Roman" w:hAnsi="Cambria Math"/>
                    <w:sz w:val="14"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eastAsia="Times New Roman" w:hAnsi="Cambria Math"/>
                        <w:sz w:val="1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/>
                        <w:sz w:val="14"/>
                      </w:rPr>
                      <m:t>log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/>
                        <w:sz w:val="14"/>
                      </w:rPr>
                      <m:t>M-1</m:t>
                    </m:r>
                  </m:sub>
                </m:sSub>
              </m:fName>
              <m:e>
                <m:d>
                  <m:dPr>
                    <m:ctrlPr>
                      <w:rPr>
                        <w:rFonts w:ascii="Cambria Math" w:eastAsia="Times New Roman" w:hAnsi="Cambria Math"/>
                        <w:sz w:val="1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Times New Roman" w:hAnsi="Cambria Math"/>
                            <w:sz w:val="1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Times New Roman" w:hAnsi="Cambria Math"/>
                                <w:sz w:val="14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/>
                                <w:sz w:val="14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/>
                                <w:sz w:val="14"/>
                              </w:rPr>
                              <m:t>r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/>
                            <w:sz w:val="14"/>
                          </w:rPr>
                          <m:t>M</m:t>
                        </m:r>
                      </m:den>
                    </m:f>
                  </m:e>
                </m:d>
              </m:e>
            </m:func>
          </m:e>
        </m:d>
      </m:oMath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Total number of block transfer for external sorting:</w:t>
      </w:r>
    </w:p>
    <w:p w:rsidR="00A46A24" w:rsidRPr="00A46A24" w:rsidRDefault="00B91355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r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(2</m:t>
          </m:r>
          <m:d>
            <m:dPr>
              <m:begChr m:val="⌈"/>
              <m:endChr m:val="⌉"/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func>
                <m:func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M-1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Times New Roman" w:hAnsi="Cambria Math"/>
                              <w:sz w:val="14"/>
                              <w:lang w:val="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="Times New Roman" w:hAnsi="Cambria Math"/>
                                  <w:sz w:val="14"/>
                                  <w:lang w:val="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Times New Roman" w:hAnsi="Cambria Math"/>
                                  <w:sz w:val="14"/>
                                  <w:lang w:val=""/>
                                </w:rPr>
                                <m:t>b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Times New Roman" w:hAnsi="Cambria Math"/>
                                  <w:sz w:val="14"/>
                                  <w:lang w:val=""/>
                                </w:rPr>
                                <m:t>r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/>
                              <w:sz w:val="14"/>
                              <w:lang w:val=""/>
                            </w:rPr>
                            <m:t>M</m:t>
                          </m:r>
                        </m:den>
                      </m:f>
                    </m:e>
                  </m:d>
                </m:e>
              </m:func>
            </m:e>
          </m:d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+1)</m:t>
          </m:r>
        </m:oMath>
      </m:oMathPara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Cost of seeks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2</m:t>
          </m:r>
          <m:d>
            <m:dPr>
              <m:begChr m:val="⌈"/>
              <m:endChr m:val="⌉"/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r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M</m:t>
                  </m:r>
                </m:den>
              </m:f>
            </m:e>
          </m:d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+</m:t>
          </m:r>
          <m:d>
            <m:dPr>
              <m:begChr m:val="⌈"/>
              <m:endChr m:val="⌉"/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r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b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*</m:t>
          </m:r>
          <m:d>
            <m:d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2</m:t>
              </m:r>
              <m:d>
                <m:dPr>
                  <m:begChr m:val="⌈"/>
                  <m:endChr m:val="⌉"/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sz w:val="14"/>
                              <w:lang w:val="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/>
                              <w:sz w:val="14"/>
                              <w:lang w:val=""/>
                            </w:rPr>
                            <m:t>log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/>
                              <w:sz w:val="14"/>
                              <w:lang w:val=""/>
                            </w:rPr>
                            <m:t>M-1</m:t>
                          </m:r>
                        </m:sub>
                      </m:sSub>
                    </m:fName>
                    <m:e>
                      <m:d>
                        <m:dPr>
                          <m:ctrlPr>
                            <w:rPr>
                              <w:rFonts w:ascii="Cambria Math" w:eastAsia="Times New Roman" w:hAnsi="Cambria Math"/>
                              <w:sz w:val="14"/>
                              <w:lang w:val="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="Times New Roman" w:hAnsi="Cambria Math"/>
                                  <w:sz w:val="14"/>
                                  <w:lang w:val="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/>
                                      <w:sz w:val="14"/>
                                      <w:lang w:val="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Times New Roman" w:hAnsi="Cambria Math"/>
                                      <w:sz w:val="14"/>
                                      <w:lang w:val="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Times New Roman" w:hAnsi="Cambria Math"/>
                                      <w:sz w:val="14"/>
                                      <w:lang w:val=""/>
                                    </w:rPr>
                                    <m:t>r</m:t>
                                  </m:r>
                                </m:sub>
                              </m:sSub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Times New Roman" w:hAnsi="Cambria Math"/>
                                  <w:sz w:val="14"/>
                                  <w:lang w:val=""/>
                                </w:rPr>
                                <m:t>M</m:t>
                              </m:r>
                            </m:den>
                          </m:f>
                        </m:e>
                      </m:d>
                    </m:e>
                  </m:func>
                </m:e>
              </m:d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-1</m:t>
              </m:r>
            </m:e>
          </m:d>
        </m:oMath>
      </m:oMathPara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415E28">
        <w:rPr>
          <w:rFonts w:ascii="Cambria Math" w:eastAsia="Times New Roman" w:hAnsi="Cambria Math"/>
          <w:b/>
          <w:sz w:val="14"/>
        </w:rPr>
        <w:t>Join Operation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Examples use the following information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Number of records of student: 5,000 takes: 10,000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Number of blocks of student: 100 takes: 400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r is called outer relation, s is inner relation of the join</w:t>
      </w:r>
    </w:p>
    <w:p w:rsidR="00415E28" w:rsidRPr="00A46A24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</w:p>
    <w:p w:rsidR="00415E28" w:rsidRPr="00A46A24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A46A24">
        <w:rPr>
          <w:rFonts w:ascii="Cambria Math" w:eastAsia="Times New Roman" w:hAnsi="Cambria Math"/>
          <w:b/>
          <w:sz w:val="14"/>
        </w:rPr>
        <w:t>Nested-Loop Join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w:rPr>
                <w:rFonts w:ascii="Cambria Math" w:eastAsia="Times New Roman" w:hAnsi="Cambria Math"/>
                <w:sz w:val="14"/>
                <w:lang w:val=""/>
              </w:rPr>
              <m:t>n</m:t>
            </m:r>
          </m:e>
          <m:sub>
            <m:r>
              <w:rPr>
                <w:rFonts w:ascii="Cambria Math" w:eastAsia="Times New Roman" w:hAnsi="Cambria Math"/>
                <w:sz w:val="14"/>
                <w:lang w:val=""/>
              </w:rPr>
              <m:t>r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*</m:t>
        </m:r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w:rPr>
                <w:rFonts w:ascii="Cambria Math" w:eastAsia="Times New Roman" w:hAnsi="Cambria Math"/>
                <w:sz w:val="14"/>
                <w:lang w:val=""/>
              </w:rPr>
              <m:t>b</m:t>
            </m:r>
          </m:e>
          <m:sub>
            <m:r>
              <w:rPr>
                <w:rFonts w:ascii="Cambria Math" w:eastAsia="Times New Roman" w:hAnsi="Cambria Math"/>
                <w:sz w:val="14"/>
                <w:lang w:val=""/>
              </w:rPr>
              <m:t>s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+</m:t>
        </m:r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w:rPr>
                <w:rFonts w:ascii="Cambria Math" w:eastAsia="Times New Roman" w:hAnsi="Cambria Math"/>
                <w:sz w:val="14"/>
                <w:lang w:val=""/>
              </w:rPr>
              <m:t>b</m:t>
            </m:r>
          </m:e>
          <m:sub>
            <m:r>
              <w:rPr>
                <w:rFonts w:ascii="Cambria Math" w:eastAsia="Times New Roman" w:hAnsi="Cambria Math"/>
                <w:sz w:val="14"/>
                <w:lang w:val=""/>
              </w:rPr>
              <m:t>r</m:t>
            </m:r>
          </m:sub>
        </m:sSub>
      </m:oMath>
      <w:r w:rsidRPr="00415E28">
        <w:rPr>
          <w:rFonts w:ascii="Cambria Math" w:eastAsia="Times New Roman" w:hAnsi="Cambria Math"/>
          <w:sz w:val="14"/>
        </w:rPr>
        <w:t>block transfers, plus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w:rPr>
                <w:rFonts w:ascii="Cambria Math" w:eastAsia="Times New Roman" w:hAnsi="Cambria Math"/>
                <w:sz w:val="14"/>
              </w:rPr>
              <m:t>n</m:t>
            </m:r>
          </m:e>
          <m:sub>
            <m:r>
              <w:rPr>
                <w:rFonts w:ascii="Cambria Math" w:eastAsia="Times New Roman" w:hAnsi="Cambria Math"/>
                <w:sz w:val="14"/>
              </w:rPr>
              <m:t>r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</w:rPr>
          <m:t>+</m:t>
        </m:r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w:rPr>
                <w:rFonts w:ascii="Cambria Math" w:eastAsia="Times New Roman" w:hAnsi="Cambria Math"/>
                <w:sz w:val="14"/>
              </w:rPr>
              <m:t>b</m:t>
            </m:r>
          </m:e>
          <m:sub>
            <m:r>
              <w:rPr>
                <w:rFonts w:ascii="Cambria Math" w:eastAsia="Times New Roman" w:hAnsi="Cambria Math"/>
                <w:sz w:val="14"/>
              </w:rPr>
              <m:t>r</m:t>
            </m:r>
          </m:sub>
        </m:sSub>
      </m:oMath>
      <w:r w:rsidR="00A46A24" w:rsidRPr="00A46A24">
        <w:rPr>
          <w:rFonts w:ascii="Cambria Math" w:eastAsia="Times New Roman" w:hAnsi="Cambria Math"/>
          <w:sz w:val="14"/>
        </w:rPr>
        <w:t xml:space="preserve"> seeks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</w:p>
    <w:p w:rsidR="00415E28" w:rsidRPr="00A46A24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A46A24">
        <w:rPr>
          <w:rFonts w:ascii="Cambria Math" w:eastAsia="Times New Roman" w:hAnsi="Cambria Math"/>
          <w:b/>
          <w:sz w:val="14"/>
        </w:rPr>
        <w:t>Block Nested-Loop Join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A46A24">
        <w:rPr>
          <w:rFonts w:ascii="Cambria Math" w:eastAsia="Times New Roman" w:hAnsi="Cambria Math"/>
          <w:sz w:val="14"/>
        </w:rPr>
        <w:t>worst case: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r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*</m:t>
        </m:r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s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+</m:t>
        </m:r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r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 block transfer</m:t>
        </m:r>
      </m:oMath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2*</m:t>
          </m:r>
          <m:sSub>
            <m:sSub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r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 seeks</m:t>
          </m:r>
        </m:oMath>
      </m:oMathPara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A46A24">
        <w:rPr>
          <w:rFonts w:ascii="Cambria Math" w:eastAsia="Times New Roman" w:hAnsi="Cambria Math"/>
          <w:sz w:val="14"/>
        </w:rPr>
        <w:t>Best case: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r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+</m:t>
        </m:r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s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 block transfer+2 seeks</m:t>
        </m:r>
      </m:oMath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Improvement: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Cost=</m:t>
          </m:r>
          <m:d>
            <m:dPr>
              <m:begChr m:val="⌈"/>
              <m:endChr m:val="⌉"/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r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M-2</m:t>
                  </m:r>
                </m:den>
              </m:f>
            </m:e>
          </m:d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*</m:t>
          </m:r>
          <m:sSub>
            <m:sSub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+</m:t>
          </m:r>
          <m:sSub>
            <m:sSub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r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 block transfers+2</m:t>
          </m:r>
          <m:d>
            <m:dPr>
              <m:begChr m:val="⌈"/>
              <m:endChr m:val="⌉"/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r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M-2</m:t>
                  </m:r>
                </m:den>
              </m:f>
            </m:e>
          </m:d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seeks</m:t>
          </m:r>
        </m:oMath>
      </m:oMathPara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M=memory size in blocks</m:t>
          </m:r>
        </m:oMath>
      </m:oMathPara>
    </w:p>
    <w:p w:rsidR="00A46A24" w:rsidRPr="002237CC" w:rsidRDefault="00A46A24" w:rsidP="00A46A24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2237CC">
        <w:rPr>
          <w:rFonts w:ascii="Cambria Math" w:eastAsia="Times New Roman" w:hAnsi="Cambria Math"/>
          <w:b/>
          <w:sz w:val="14"/>
        </w:rPr>
        <w:t>Indexed Nested-Loop Join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Cost=</m:t>
          </m:r>
          <m:sSub>
            <m:sSub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r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*</m:t>
          </m:r>
          <m:d>
            <m:d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S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+</m:t>
          </m:r>
          <m:sSub>
            <m:sSub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r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*c</m:t>
          </m:r>
        </m:oMath>
      </m:oMathPara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C is the cost of traversing index and fetching all matching s tuples for one tuple or r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c can be estimated as cost of a single selection on s using the join condition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:rsidR="00A46A24" w:rsidRPr="002237CC" w:rsidRDefault="00A46A24" w:rsidP="00A46A24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2237CC">
        <w:rPr>
          <w:rFonts w:ascii="Cambria Math" w:eastAsia="Times New Roman" w:hAnsi="Cambria Math"/>
          <w:b/>
          <w:sz w:val="14"/>
        </w:rPr>
        <w:t>Merge Join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Sort first, then join the two </w:t>
      </w:r>
      <w:proofErr w:type="gramStart"/>
      <w:r w:rsidRPr="00A46A24">
        <w:rPr>
          <w:rFonts w:ascii="Cambria Math" w:eastAsia="Times New Roman" w:hAnsi="Cambria Math"/>
          <w:sz w:val="14"/>
        </w:rPr>
        <w:t>relation</w:t>
      </w:r>
      <w:proofErr w:type="gramEnd"/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Can be used only for equal-joins and natural joins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Cost=</m:t>
          </m:r>
          <m:sSub>
            <m:sSub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r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+</m:t>
          </m:r>
          <m:sSub>
            <m:sSub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  block transfers+</m:t>
          </m:r>
          <m:d>
            <m:dPr>
              <m:begChr m:val="⌈"/>
              <m:endChr m:val="⌉"/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r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b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+</m:t>
          </m:r>
          <m:d>
            <m:dPr>
              <m:begChr m:val="⌈"/>
              <m:endChr m:val="⌉"/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s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b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 seeks</m:t>
          </m:r>
        </m:oMath>
      </m:oMathPara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Hash Join</w:t>
      </w:r>
    </w:p>
    <w:p w:rsidR="00415E28" w:rsidRPr="00415E28" w:rsidRDefault="00F61A76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>
        <w:rPr>
          <w:noProof/>
        </w:rPr>
        <w:drawing>
          <wp:inline distT="0" distB="0" distL="0" distR="0" wp14:anchorId="05C6218E" wp14:editId="477E80E6">
            <wp:extent cx="1805651" cy="1815320"/>
            <wp:effectExtent l="0" t="0" r="4445" b="0"/>
            <wp:docPr id="37891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DDACD389-6646-43BE-B6C2-EA60E563CB0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91" name="Picture 8">
                      <a:extLst>
                        <a:ext uri="{FF2B5EF4-FFF2-40B4-BE49-F238E27FC236}">
                          <a16:creationId xmlns:a16="http://schemas.microsoft.com/office/drawing/2014/main" id="{DDACD389-6646-43BE-B6C2-EA60E563CB04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8691" cy="1818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Evaluation of Expressions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1. Materialization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2. Pipelining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:rsidR="00415E28" w:rsidRPr="00A46A24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A46A24">
        <w:rPr>
          <w:rFonts w:ascii="Cambria Math" w:eastAsia="Times New Roman" w:hAnsi="Cambria Math"/>
          <w:b/>
          <w:sz w:val="14"/>
        </w:rPr>
        <w:t>Query Optimization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1. Pushing Selections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2. Pushing Projections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reduce the size of the relation to be joined</w:t>
      </w:r>
    </w:p>
    <w:p w:rsidR="00415E28" w:rsidRPr="00415E28" w:rsidRDefault="00A46A24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>
        <w:rPr>
          <w:rFonts w:ascii="Cambria Math" w:eastAsia="Times New Roman" w:hAnsi="Cambria Math"/>
          <w:sz w:val="14"/>
        </w:rPr>
        <w:t>3. Join order matters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Evaluation Plan example:</w:t>
      </w:r>
    </w:p>
    <w:p w:rsidR="00415E28" w:rsidRPr="00415E28" w:rsidRDefault="00A46A24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>
        <w:rPr>
          <w:rFonts w:ascii="Cambria Math" w:hAnsi="Cambria Math"/>
          <w:noProof/>
        </w:rPr>
        <w:drawing>
          <wp:inline distT="0" distB="0" distL="0" distR="0">
            <wp:extent cx="2371725" cy="1336748"/>
            <wp:effectExtent l="0" t="0" r="0" b="0"/>
            <wp:docPr id="13" name="Picture 13" descr="(sort to remove duplicates) &#10;11 &#10;customer—name &#10;(hash join) &#10;(merge join) &#10;depositor &#10;pipeline &#10;branch_city = Brooklyn &#10;(use index I) &#10;branch &#10;pipeline &#10;G balance &lt; 1000 &#10;(use linear scan) &#10;accoun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(sort to remove duplicates) &#10;11 &#10;customer—name &#10;(hash join) &#10;(merge join) &#10;depositor &#10;pipeline &#10;branch_city = Brooklyn &#10;(use index I) &#10;branch &#10;pipeline &#10;G balance &lt; 1000 &#10;(use linear scan) &#10;account 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336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Statistical Information for Cost Estimation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415E28">
        <w:rPr>
          <w:rFonts w:ascii="Cambria Math" w:eastAsia="Times New Roman" w:hAnsi="Cambria Math"/>
          <w:b/>
          <w:sz w:val="14"/>
        </w:rPr>
        <w:t>Transaction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State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Active - the initial state.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Partially committed - after the final statement has been executed.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Failed - after finding the normal execution can no longer proceed.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Aborted - after the transaction has been rolled back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Committed - after successful completion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:rsidR="00415E28" w:rsidRPr="00A46A24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A46A24">
        <w:rPr>
          <w:rFonts w:ascii="Cambria Math" w:eastAsia="Times New Roman" w:hAnsi="Cambria Math"/>
          <w:b/>
          <w:sz w:val="14"/>
        </w:rPr>
        <w:t>Serializability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conflict serializability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conflict equivalent: a schedule S can be transformed into a schedule S' by a series of swaps of non-conflicting instructions.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conflict serializable: if it is conflict equivalent to a serial schedule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view serializability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S and S' be two schedules with the same set of transactions.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if S read the initial value of Q, then S' must read the initial value of Q.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 xml:space="preserve">if S read the data written by </w:t>
      </w:r>
      <w:proofErr w:type="spellStart"/>
      <w:r w:rsidRPr="00415E28">
        <w:rPr>
          <w:rFonts w:ascii="Cambria Math" w:eastAsia="Times New Roman" w:hAnsi="Cambria Math"/>
          <w:sz w:val="14"/>
        </w:rPr>
        <w:t>T_j</w:t>
      </w:r>
      <w:proofErr w:type="spellEnd"/>
      <w:r w:rsidRPr="00415E28">
        <w:rPr>
          <w:rFonts w:ascii="Cambria Math" w:eastAsia="Times New Roman" w:hAnsi="Cambria Math"/>
          <w:sz w:val="14"/>
        </w:rPr>
        <w:t>, then S' must also read it.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lastRenderedPageBreak/>
        <w:t>if S performs the final write(Q) operation in schedule S must also perform the final write(Q) operation in schedule S'.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view equivalence is also based purely on reads and writes.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conflict serializable =&gt; view serializable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A46A24">
        <w:rPr>
          <w:rFonts w:ascii="Cambria Math" w:eastAsia="Times New Roman" w:hAnsi="Cambria Math"/>
          <w:b/>
          <w:sz w:val="14"/>
        </w:rPr>
        <w:t>Testing for Conflict Serializability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A46A24">
        <w:rPr>
          <w:rFonts w:ascii="Cambria Math" w:eastAsia="Times New Roman" w:hAnsi="Cambria Math"/>
          <w:b/>
          <w:sz w:val="14"/>
        </w:rPr>
        <w:t>Precedence graph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a direct graph where the vertices are the transactions(names)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We draw an arc from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</m:oMath>
      <w:r w:rsidRPr="00A46A24">
        <w:rPr>
          <w:rFonts w:ascii="Cambria Math" w:eastAsia="Times New Roman" w:hAnsi="Cambria Math"/>
          <w:sz w:val="14"/>
        </w:rPr>
        <w:t xml:space="preserve"> to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j</m:t>
            </m:r>
          </m:sub>
        </m:sSub>
      </m:oMath>
      <w:r w:rsidRPr="00A46A24">
        <w:rPr>
          <w:rFonts w:ascii="Cambria Math" w:eastAsia="Times New Roman" w:hAnsi="Cambria Math"/>
          <w:sz w:val="14"/>
        </w:rPr>
        <w:t xml:space="preserve"> if the </w:t>
      </w:r>
      <w:proofErr w:type="gramStart"/>
      <w:r w:rsidRPr="00A46A24">
        <w:rPr>
          <w:rFonts w:ascii="Cambria Math" w:eastAsia="Times New Roman" w:hAnsi="Cambria Math"/>
          <w:sz w:val="14"/>
        </w:rPr>
        <w:t>two transaction</w:t>
      </w:r>
      <w:proofErr w:type="gramEnd"/>
      <w:r w:rsidRPr="00A46A24">
        <w:rPr>
          <w:rFonts w:ascii="Cambria Math" w:eastAsia="Times New Roman" w:hAnsi="Cambria Math"/>
          <w:sz w:val="14"/>
        </w:rPr>
        <w:t xml:space="preserve"> conflict, and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 accessed the data item on which the conflict arose earlier.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A schedule if conflict serializable if and only is its precedence graph is acyclic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Serializability order can be obtained by a topological sorting.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Test for View Serializability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falls in the class of NP-complete problems.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has some sufficient conditions for view serializability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</w:p>
    <w:p w:rsidR="00A46A24" w:rsidRPr="00F61A76" w:rsidRDefault="00A46A24" w:rsidP="00A46A24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F61A76">
        <w:rPr>
          <w:rFonts w:ascii="Cambria Math" w:eastAsia="Times New Roman" w:hAnsi="Cambria Math"/>
          <w:b/>
          <w:sz w:val="14"/>
        </w:rPr>
        <w:t>Recoverable Schedules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If a transaction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j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 reads a data item previously written by a transaction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, then the commit operation of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 appears before the commit operation of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j</m:t>
            </m:r>
          </m:sub>
        </m:sSub>
      </m:oMath>
      <w:r w:rsidRPr="00A46A24">
        <w:rPr>
          <w:rFonts w:ascii="Cambria Math" w:eastAsia="Times New Roman" w:hAnsi="Cambria Math"/>
          <w:sz w:val="14"/>
        </w:rPr>
        <w:t>.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>
        <w:rPr>
          <w:rFonts w:ascii="Cambria Math" w:hAnsi="Cambria Math"/>
          <w:noProof/>
        </w:rPr>
        <w:drawing>
          <wp:inline distT="0" distB="0" distL="0" distR="0">
            <wp:extent cx="2371725" cy="725716"/>
            <wp:effectExtent l="0" t="0" r="0" b="0"/>
            <wp:docPr id="16" name="Picture 16" descr="The following schedule (Schedule 11) is not recoverable if T 9 commits &#10;immediately after the read &#10;read (A) &#10;write (A) &#10;read (B) &#10;read (A) &#10;commi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 descr="The following schedule (Schedule 11) is not recoverable if T 9 commits &#10;immediately after the read &#10;read (A) &#10;write (A) &#10;read (B) &#10;read (A) &#10;commit 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725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if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8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 should abort,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9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 would have read an inconsistent database state.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A46A24">
        <w:rPr>
          <w:rFonts w:ascii="Cambria Math" w:eastAsia="Times New Roman" w:hAnsi="Cambria Math"/>
          <w:sz w:val="14"/>
          <w:lang w:val=""/>
        </w:rPr>
        <w:t> 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A46A24">
        <w:rPr>
          <w:rFonts w:ascii="Cambria Math" w:eastAsia="Times New Roman" w:hAnsi="Cambria Math"/>
          <w:b/>
          <w:sz w:val="14"/>
        </w:rPr>
        <w:t>Cascading Rollbacks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a single transaction failure leads to a series of transaction rollbacks.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Cascade-less Schedules: cascading rollbacks cannot occur; for each pair of transactions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 and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j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 such that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j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 reads a data item previously written by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, the commit operation of </w:t>
      </w:r>
      <m:oMath>
        <m:r>
          <m:rPr>
            <m:sty m:val="p"/>
          </m:rPr>
          <w:rPr>
            <w:rFonts w:ascii="Cambria Math" w:eastAsia="Times New Roman" w:hAnsi="Cambria Math"/>
            <w:sz w:val="14"/>
          </w:rPr>
          <m:t> </m:t>
        </m:r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 appears before the read operation of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j</m:t>
            </m:r>
          </m:sub>
        </m:sSub>
      </m:oMath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</w:p>
    <w:p w:rsidR="00415E28" w:rsidRPr="00A46A24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A46A24">
        <w:rPr>
          <w:rFonts w:ascii="Cambria Math" w:eastAsia="Times New Roman" w:hAnsi="Cambria Math"/>
          <w:b/>
          <w:sz w:val="14"/>
        </w:rPr>
        <w:t>Concurrency Control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:rsidR="00415E28" w:rsidRPr="002237CC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2237CC">
        <w:rPr>
          <w:rFonts w:ascii="Cambria Math" w:eastAsia="Times New Roman" w:hAnsi="Cambria Math"/>
          <w:b/>
          <w:sz w:val="14"/>
        </w:rPr>
        <w:t>Lock-Based Protocols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 xml:space="preserve">exclusive mode 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shared mode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 xml:space="preserve">Pitfalls: 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w:r w:rsidRPr="00415E28">
        <w:rPr>
          <w:rFonts w:ascii="Cambria Math" w:eastAsia="Times New Roman" w:hAnsi="Cambria Math"/>
          <w:sz w:val="14"/>
        </w:rPr>
        <w:tab/>
        <w:t>deadlock, request each other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w:r w:rsidRPr="00415E28">
        <w:rPr>
          <w:rFonts w:ascii="Cambria Math" w:eastAsia="Times New Roman" w:hAnsi="Cambria Math"/>
          <w:sz w:val="14"/>
        </w:rPr>
        <w:tab/>
        <w:t>Starvation, can be prevented though.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:rsidR="00415E28" w:rsidRPr="002237CC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2237CC">
        <w:rPr>
          <w:rFonts w:ascii="Cambria Math" w:eastAsia="Times New Roman" w:hAnsi="Cambria Math"/>
          <w:b/>
          <w:sz w:val="14"/>
        </w:rPr>
        <w:t>Two-Phase Locking Protocol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Growing Phase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w:r w:rsidRPr="00415E28">
        <w:rPr>
          <w:rFonts w:ascii="Cambria Math" w:eastAsia="Times New Roman" w:hAnsi="Cambria Math"/>
          <w:sz w:val="14"/>
        </w:rPr>
        <w:tab/>
        <w:t xml:space="preserve">may obtain locks 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w:r w:rsidRPr="00415E28">
        <w:rPr>
          <w:rFonts w:ascii="Cambria Math" w:eastAsia="Times New Roman" w:hAnsi="Cambria Math"/>
          <w:sz w:val="14"/>
        </w:rPr>
        <w:tab/>
        <w:t>may not release locks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Shrinking Phase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w:r w:rsidRPr="00415E28">
        <w:rPr>
          <w:rFonts w:ascii="Cambria Math" w:eastAsia="Times New Roman" w:hAnsi="Cambria Math"/>
          <w:sz w:val="14"/>
        </w:rPr>
        <w:tab/>
        <w:t>may release locks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w:r w:rsidRPr="00415E28">
        <w:rPr>
          <w:rFonts w:ascii="Cambria Math" w:eastAsia="Times New Roman" w:hAnsi="Cambria Math"/>
          <w:sz w:val="14"/>
        </w:rPr>
        <w:tab/>
        <w:t>may not release locks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Lock points: from obtaining locks to releasing locks.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strict two-phase locking, must hold all its exclusive locks till it commits/aborts.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rigorous two-phase locking, all locks are held till commit/aborts.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A46A24">
        <w:rPr>
          <w:rFonts w:ascii="Cambria Math" w:eastAsia="Times New Roman" w:hAnsi="Cambria Math"/>
          <w:b/>
          <w:sz w:val="14"/>
        </w:rPr>
        <w:t>Graph-Based Protocols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if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</w:rPr>
          <m:t>→</m:t>
        </m:r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j</m:t>
            </m:r>
          </m:sub>
        </m:sSub>
      </m:oMath>
      <w:r w:rsidRPr="00A46A24">
        <w:rPr>
          <w:rFonts w:ascii="Cambria Math" w:eastAsia="Times New Roman" w:hAnsi="Cambria Math"/>
          <w:sz w:val="14"/>
        </w:rPr>
        <w:t xml:space="preserve"> then any transaction accessing both </w:t>
      </w:r>
      <m:oMath>
        <m:r>
          <m:rPr>
            <m:sty m:val="p"/>
          </m:rPr>
          <w:rPr>
            <w:rFonts w:ascii="Cambria Math" w:eastAsia="Times New Roman" w:hAnsi="Cambria Math"/>
            <w:sz w:val="14"/>
          </w:rPr>
          <m:t>di</m:t>
        </m:r>
      </m:oMath>
      <w:r w:rsidRPr="00A46A24">
        <w:rPr>
          <w:rFonts w:ascii="Cambria Math" w:eastAsia="Times New Roman" w:hAnsi="Cambria Math"/>
          <w:sz w:val="14"/>
          <w:lang w:val=""/>
        </w:rPr>
        <w:t xml:space="preserve"> and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j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 must access 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 before access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j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. 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A46A24">
        <w:rPr>
          <w:rFonts w:ascii="Cambria Math" w:eastAsia="Times New Roman" w:hAnsi="Cambria Math"/>
          <w:sz w:val="14"/>
          <w:lang w:val=""/>
        </w:rPr>
        <w:t>Only exclusive locks are allowed.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A46A24">
        <w:rPr>
          <w:rFonts w:ascii="Cambria Math" w:eastAsia="Times New Roman" w:hAnsi="Cambria Math"/>
          <w:sz w:val="14"/>
          <w:lang w:val=""/>
        </w:rPr>
        <w:t xml:space="preserve">The first lock by 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i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 may be on any data item. Subsequently, a data Q can be locked by 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i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 only if the parent of Q is currently locked by 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j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.</m:t>
        </m:r>
      </m:oMath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Data item can be unlocked at any time</w:t>
      </w:r>
    </w:p>
    <w:p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A data item that has been locked and unlocked by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 cannot subsequently be relocked by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j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</w:rPr>
          <m:t>.</m:t>
        </m:r>
      </m:oMath>
    </w:p>
    <w:p w:rsidR="00415E28" w:rsidRPr="00415E28" w:rsidRDefault="00A46A24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>
        <w:rPr>
          <w:rFonts w:ascii="Cambria Math" w:hAnsi="Cambria Math"/>
          <w:noProof/>
        </w:rPr>
        <w:drawing>
          <wp:inline distT="0" distB="0" distL="0" distR="0">
            <wp:extent cx="1236867" cy="1174831"/>
            <wp:effectExtent l="0" t="0" r="1905" b="6350"/>
            <wp:docPr id="17" name="Picture 17" descr="Tree Protocol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Tree Protocol 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0336" cy="1178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15E28" w:rsidRPr="00415E28">
        <w:rPr>
          <w:rFonts w:ascii="Cambria Math" w:eastAsia="Times New Roman" w:hAnsi="Cambria Math"/>
          <w:sz w:val="14"/>
        </w:rPr>
        <w:tab/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:rsidR="00415E28" w:rsidRPr="00F61A76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F61A76">
        <w:rPr>
          <w:rFonts w:ascii="Cambria Math" w:eastAsia="Times New Roman" w:hAnsi="Cambria Math"/>
          <w:b/>
          <w:sz w:val="14"/>
        </w:rPr>
        <w:t>Deadlock Detection</w:t>
      </w:r>
    </w:p>
    <w:p w:rsidR="00415E28" w:rsidRPr="00415E28" w:rsidRDefault="00A46A24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>
        <w:rPr>
          <w:rFonts w:ascii="Cambria Math" w:hAnsi="Cambria Math"/>
          <w:noProof/>
        </w:rPr>
        <w:drawing>
          <wp:inline distT="0" distB="0" distL="0" distR="0">
            <wp:extent cx="2371725" cy="1029858"/>
            <wp:effectExtent l="0" t="0" r="0" b="0"/>
            <wp:docPr id="18" name="Picture 18" descr="18 &#10;19 &#10;20 &#10;18 &#10;17 &#10;19 &#10;20 &#10;Wait-for graph without a cycle &#10;Wait-for graph with a cycl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 descr="18 &#10;19 &#10;20 &#10;18 &#10;17 &#10;19 &#10;20 &#10;Wait-for graph without a cycle &#10;Wait-for graph with a cycle 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029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Deadlock Recovery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Total rollback: Abort the transaction and then restart it.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:rsidR="00415E28" w:rsidRPr="00F61A76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F61A76">
        <w:rPr>
          <w:rFonts w:ascii="Cambria Math" w:eastAsia="Times New Roman" w:hAnsi="Cambria Math"/>
          <w:b/>
          <w:sz w:val="14"/>
        </w:rPr>
        <w:t>Multiple Granularity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intention-shared(IS)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intention-exclusive(IX)</w:t>
      </w:r>
    </w:p>
    <w:p w:rsid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shared and intention-exclusive(SIX)</w:t>
      </w:r>
    </w:p>
    <w:p w:rsidR="002237CC" w:rsidRPr="00415E28" w:rsidRDefault="002237CC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>
        <w:rPr>
          <w:rFonts w:ascii="Cambria Math" w:hAnsi="Cambria Math"/>
          <w:noProof/>
        </w:rPr>
        <w:drawing>
          <wp:inline distT="0" distB="0" distL="0" distR="0">
            <wp:extent cx="2371551" cy="1302152"/>
            <wp:effectExtent l="0" t="0" r="0" b="0"/>
            <wp:docPr id="19" name="Picture 19" descr="Mode &#10;NL &#10;IS &#10;IX &#10;SIX &#10;X &#10;NL &#10;Yes &#10;Yes &#10;Yes &#10;Yes &#10;Yes &#10;Yes &#10;IS &#10;Yes &#10;Yes &#10;Yes &#10;Yes &#10;Yes &#10;No &#10;IX &#10;Yes &#10;Yes &#10;Yes &#10;No &#10;No &#10;No &#10;s &#10;Yes &#10;Yes &#10;No &#10;Yes &#10;No &#10;No &#10;SIX &#10;Yes &#10;Yes &#10;No &#10;No &#10;No &#10;No &#10;x &#10;Yes &#10;No &#10;No &#10;No &#10;No &#10;No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 descr="Mode &#10;NL &#10;IS &#10;IX &#10;SIX &#10;X &#10;NL &#10;Yes &#10;Yes &#10;Yes &#10;Yes &#10;Yes &#10;Yes &#10;IS &#10;Yes &#10;Yes &#10;Yes &#10;Yes &#10;Yes &#10;No &#10;IX &#10;Yes &#10;Yes &#10;Yes &#10;No &#10;No &#10;No &#10;s &#10;Yes &#10;Yes &#10;No &#10;Yes &#10;No &#10;No &#10;SIX &#10;Yes &#10;Yes &#10;No &#10;No &#10;No &#10;No &#10;x &#10;Yes &#10;No &#10;No &#10;No &#10;No &#10;No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4965" cy="1309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:rsidR="002237CC" w:rsidRPr="002237CC" w:rsidRDefault="002237CC" w:rsidP="002237CC">
      <w:pPr>
        <w:numPr>
          <w:ilvl w:val="0"/>
          <w:numId w:val="3"/>
        </w:num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The look compatibility matrix must be observed.</w:t>
      </w:r>
    </w:p>
    <w:p w:rsidR="002237CC" w:rsidRPr="002237CC" w:rsidRDefault="002237CC" w:rsidP="002237CC">
      <w:pPr>
        <w:numPr>
          <w:ilvl w:val="0"/>
          <w:numId w:val="3"/>
        </w:num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The root of the tree must be locked first, and may be locked in any mode.</w:t>
      </w:r>
    </w:p>
    <w:p w:rsidR="002237CC" w:rsidRPr="002237CC" w:rsidRDefault="002237CC" w:rsidP="002237CC">
      <w:pPr>
        <w:numPr>
          <w:ilvl w:val="0"/>
          <w:numId w:val="3"/>
        </w:num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 xml:space="preserve">A node Q can be locked by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</m:oMath>
      <w:r w:rsidRPr="002237CC">
        <w:rPr>
          <w:rFonts w:ascii="Cambria Math" w:eastAsia="Times New Roman" w:hAnsi="Cambria Math"/>
          <w:sz w:val="14"/>
          <w:lang w:val=""/>
        </w:rPr>
        <w:t xml:space="preserve"> in S or IS mode only is the parent of Q is currently locked by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</m:oMath>
      <w:r w:rsidRPr="002237CC">
        <w:rPr>
          <w:rFonts w:ascii="Cambria Math" w:eastAsia="Times New Roman" w:hAnsi="Cambria Math"/>
          <w:sz w:val="14"/>
          <w:lang w:val=""/>
        </w:rPr>
        <w:t xml:space="preserve"> in either IX or IS mode.</w:t>
      </w:r>
    </w:p>
    <w:p w:rsidR="002237CC" w:rsidRPr="002237CC" w:rsidRDefault="002237CC" w:rsidP="002237CC">
      <w:pPr>
        <w:numPr>
          <w:ilvl w:val="0"/>
          <w:numId w:val="3"/>
        </w:num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2237CC">
        <w:rPr>
          <w:rFonts w:ascii="Cambria Math" w:eastAsia="Times New Roman" w:hAnsi="Cambria Math"/>
          <w:sz w:val="14"/>
          <w:lang w:val=""/>
        </w:rPr>
        <w:t xml:space="preserve">A node Q can be locked by 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i</m:t>
            </m:r>
          </m:sub>
        </m:sSub>
      </m:oMath>
      <w:r w:rsidRPr="002237CC">
        <w:rPr>
          <w:rFonts w:ascii="Cambria Math" w:eastAsia="Times New Roman" w:hAnsi="Cambria Math"/>
          <w:sz w:val="14"/>
          <w:lang w:val=""/>
        </w:rPr>
        <w:t xml:space="preserve"> in X, SIX, or IX mode only if the parent of Q is currently locked by  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i</m:t>
            </m:r>
          </m:sub>
        </m:sSub>
      </m:oMath>
      <w:r w:rsidRPr="002237CC">
        <w:rPr>
          <w:rFonts w:ascii="Cambria Math" w:eastAsia="Times New Roman" w:hAnsi="Cambria Math"/>
          <w:sz w:val="14"/>
          <w:lang w:val=""/>
        </w:rPr>
        <w:t xml:space="preserve"> in either IX or SIX mode.</w:t>
      </w:r>
    </w:p>
    <w:p w:rsidR="002237CC" w:rsidRPr="002237CC" w:rsidRDefault="00B91355" w:rsidP="002237CC">
      <w:pPr>
        <w:numPr>
          <w:ilvl w:val="0"/>
          <w:numId w:val="3"/>
        </w:num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i</m:t>
            </m:r>
          </m:sub>
        </m:sSub>
      </m:oMath>
      <w:r w:rsidR="002237CC" w:rsidRPr="002237CC">
        <w:rPr>
          <w:rFonts w:ascii="Cambria Math" w:eastAsia="Times New Roman" w:hAnsi="Cambria Math"/>
          <w:sz w:val="14"/>
          <w:lang w:val=""/>
        </w:rPr>
        <w:t xml:space="preserve"> can lock a node only if it has not previously unlocked and node(two-phase)</w:t>
      </w:r>
    </w:p>
    <w:p w:rsidR="002237CC" w:rsidRPr="002237CC" w:rsidRDefault="00B91355" w:rsidP="002237CC">
      <w:pPr>
        <w:numPr>
          <w:ilvl w:val="0"/>
          <w:numId w:val="3"/>
        </w:num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i</m:t>
            </m:r>
          </m:sub>
        </m:sSub>
      </m:oMath>
      <w:r w:rsidR="002237CC" w:rsidRPr="002237CC">
        <w:rPr>
          <w:rFonts w:ascii="Cambria Math" w:eastAsia="Times New Roman" w:hAnsi="Cambria Math"/>
          <w:sz w:val="14"/>
          <w:lang w:val=""/>
        </w:rPr>
        <w:t xml:space="preserve"> can unlock a node Q only if none of the children of Q are currently locked by  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.</m:t>
        </m:r>
      </m:oMath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 </w:t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Locks are acquired in root-to-leaf order, whereas they are released in leaf-to-root order.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2237CC">
        <w:rPr>
          <w:rFonts w:ascii="Cambria Math" w:eastAsia="Times New Roman" w:hAnsi="Cambria Math"/>
          <w:b/>
          <w:sz w:val="14"/>
        </w:rPr>
        <w:t>Recovery System</w:t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 </w:t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Failure Classification</w:t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Transaction failure:</w:t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Logical errors: internal error</w:t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System errors: killed by system due to deadlock, for example</w:t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System crash</w:t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Disk failure</w:t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 </w:t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2237CC">
        <w:rPr>
          <w:rFonts w:ascii="Cambria Math" w:eastAsia="Times New Roman" w:hAnsi="Cambria Math"/>
          <w:b/>
          <w:sz w:val="14"/>
        </w:rPr>
        <w:t>Log-Based Recovery</w:t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Log is kept on stable storage, a sequence of log records</w:t>
      </w:r>
    </w:p>
    <w:p w:rsidR="002237CC" w:rsidRPr="002237CC" w:rsidRDefault="002237CC" w:rsidP="002237CC">
      <w:pPr>
        <w:numPr>
          <w:ilvl w:val="0"/>
          <w:numId w:val="4"/>
        </w:num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 xml:space="preserve">Register itself by writing a </w:t>
      </w:r>
      <m:oMath>
        <m:r>
          <m:rPr>
            <m:sty m:val="p"/>
          </m:rPr>
          <w:rPr>
            <w:rFonts w:ascii="Cambria Math" w:eastAsia="Times New Roman" w:hAnsi="Cambria Math"/>
            <w:sz w:val="14"/>
          </w:rPr>
          <m:t>&lt;</m:t>
        </m:r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</w:rPr>
          <m:t> start&gt;</m:t>
        </m:r>
      </m:oMath>
      <w:r w:rsidRPr="002237CC">
        <w:rPr>
          <w:rFonts w:ascii="Cambria Math" w:eastAsia="Times New Roman" w:hAnsi="Cambria Math"/>
          <w:sz w:val="14"/>
          <w:lang w:val=""/>
        </w:rPr>
        <w:t xml:space="preserve"> log record</w:t>
      </w:r>
    </w:p>
    <w:p w:rsidR="002237CC" w:rsidRPr="002237CC" w:rsidRDefault="002237CC" w:rsidP="002237CC">
      <w:pPr>
        <w:numPr>
          <w:ilvl w:val="0"/>
          <w:numId w:val="4"/>
        </w:num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2237CC">
        <w:rPr>
          <w:rFonts w:ascii="Cambria Math" w:eastAsia="Times New Roman" w:hAnsi="Cambria Math"/>
          <w:sz w:val="14"/>
          <w:lang w:val=""/>
        </w:rPr>
        <w:t xml:space="preserve">Before executes write(X), a log record </w:t>
      </w:r>
      <m:oMath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&lt;</m:t>
        </m:r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, X, </m:t>
        </m:r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1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, </m:t>
        </m:r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2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&gt;</m:t>
        </m:r>
      </m:oMath>
      <w:r w:rsidRPr="002237CC">
        <w:rPr>
          <w:rFonts w:ascii="Cambria Math" w:eastAsia="Times New Roman" w:hAnsi="Cambria Math"/>
          <w:sz w:val="14"/>
          <w:lang w:val=""/>
        </w:rPr>
        <w:t xml:space="preserve"> is written, where 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1</m:t>
            </m:r>
          </m:sub>
        </m:sSub>
      </m:oMath>
      <w:r w:rsidRPr="002237CC">
        <w:rPr>
          <w:rFonts w:ascii="Cambria Math" w:eastAsia="Times New Roman" w:hAnsi="Cambria Math"/>
          <w:sz w:val="14"/>
          <w:lang w:val=""/>
        </w:rPr>
        <w:t xml:space="preserve"> is the value of X before the write, and 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2</m:t>
            </m:r>
          </m:sub>
        </m:sSub>
      </m:oMath>
      <w:r w:rsidRPr="002237CC">
        <w:rPr>
          <w:rFonts w:ascii="Cambria Math" w:eastAsia="Times New Roman" w:hAnsi="Cambria Math"/>
          <w:sz w:val="14"/>
          <w:lang w:val=""/>
        </w:rPr>
        <w:t xml:space="preserve"> is the value to be written to X.</w:t>
      </w:r>
    </w:p>
    <w:p w:rsidR="002237CC" w:rsidRPr="002237CC" w:rsidRDefault="002237CC" w:rsidP="002237CC">
      <w:pPr>
        <w:numPr>
          <w:ilvl w:val="0"/>
          <w:numId w:val="4"/>
        </w:num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2237CC">
        <w:rPr>
          <w:rFonts w:ascii="Cambria Math" w:eastAsia="Times New Roman" w:hAnsi="Cambria Math"/>
          <w:sz w:val="14"/>
          <w:lang w:val=""/>
        </w:rPr>
        <w:t xml:space="preserve">When 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i</m:t>
            </m:r>
          </m:sub>
        </m:sSub>
      </m:oMath>
      <w:r w:rsidRPr="002237CC">
        <w:rPr>
          <w:rFonts w:ascii="Cambria Math" w:eastAsia="Times New Roman" w:hAnsi="Cambria Math"/>
          <w:sz w:val="14"/>
          <w:lang w:val=""/>
        </w:rPr>
        <w:t xml:space="preserve"> finishes it last statement, the log record </w:t>
      </w:r>
      <m:oMath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&lt;</m:t>
        </m:r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 commit&gt;</m:t>
        </m:r>
      </m:oMath>
      <w:r w:rsidRPr="002237CC">
        <w:rPr>
          <w:rFonts w:ascii="Cambria Math" w:eastAsia="Times New Roman" w:hAnsi="Cambria Math"/>
          <w:sz w:val="14"/>
          <w:lang w:val=""/>
        </w:rPr>
        <w:t xml:space="preserve"> is written.</w:t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2237CC">
        <w:rPr>
          <w:rFonts w:ascii="Cambria Math" w:eastAsia="Times New Roman" w:hAnsi="Cambria Math"/>
          <w:sz w:val="14"/>
          <w:lang w:val=""/>
        </w:rPr>
        <w:t> </w:t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2237CC">
        <w:rPr>
          <w:rFonts w:ascii="Cambria Math" w:eastAsia="Times New Roman" w:hAnsi="Cambria Math"/>
          <w:sz w:val="14"/>
          <w:lang w:val=""/>
        </w:rPr>
        <w:t>Deferred database modification</w:t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2237CC">
        <w:rPr>
          <w:rFonts w:ascii="Cambria Math" w:eastAsia="Times New Roman" w:hAnsi="Cambria Math"/>
          <w:sz w:val="14"/>
          <w:lang w:val=""/>
        </w:rPr>
        <w:t>records all modification to the log, but defers all the writes to after partial commit</w:t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2237CC">
        <w:rPr>
          <w:rFonts w:ascii="Cambria Math" w:eastAsia="Times New Roman" w:hAnsi="Cambria Math"/>
          <w:sz w:val="14"/>
          <w:lang w:val=""/>
        </w:rPr>
        <w:t xml:space="preserve"> A write(X) operation do not need to log old value</w:t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2237CC">
        <w:rPr>
          <w:rFonts w:ascii="Cambria Math" w:eastAsia="Times New Roman" w:hAnsi="Cambria Math"/>
          <w:sz w:val="14"/>
          <w:lang w:val=""/>
        </w:rPr>
        <w:t> </w:t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2237CC">
        <w:rPr>
          <w:rFonts w:ascii="Cambria Math" w:eastAsia="Times New Roman" w:hAnsi="Cambria Math"/>
          <w:sz w:val="14"/>
          <w:lang w:val=""/>
        </w:rPr>
        <w:t>Immediate Database Modification</w:t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2237CC">
        <w:rPr>
          <w:rFonts w:ascii="Cambria Math" w:eastAsia="Times New Roman" w:hAnsi="Cambria Math"/>
          <w:sz w:val="14"/>
          <w:lang w:val=""/>
        </w:rPr>
        <w:t> </w:t>
      </w:r>
    </w:p>
    <w:p w:rsidR="002237CC" w:rsidRPr="00F61A76" w:rsidRDefault="002237CC" w:rsidP="002237CC">
      <w:pPr>
        <w:spacing w:after="0" w:line="240" w:lineRule="auto"/>
        <w:rPr>
          <w:rFonts w:ascii="Cambria Math" w:eastAsia="Times New Roman" w:hAnsi="Cambria Math"/>
          <w:b/>
          <w:sz w:val="14"/>
          <w:lang w:val=""/>
        </w:rPr>
      </w:pPr>
      <w:r w:rsidRPr="00F61A76">
        <w:rPr>
          <w:rFonts w:ascii="Cambria Math" w:eastAsia="Times New Roman" w:hAnsi="Cambria Math"/>
          <w:b/>
          <w:sz w:val="14"/>
          <w:lang w:val=""/>
        </w:rPr>
        <w:t>Undo and Redo of Transactions</w:t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2237CC">
        <w:rPr>
          <w:rFonts w:ascii="Cambria Math" w:eastAsia="Times New Roman" w:hAnsi="Cambria Math"/>
          <w:sz w:val="14"/>
          <w:lang w:val=""/>
        </w:rPr>
        <w:t xml:space="preserve">Undo restores the value of all data items updated by 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i</m:t>
            </m:r>
          </m:sub>
        </m:sSub>
      </m:oMath>
      <w:r w:rsidRPr="002237CC">
        <w:rPr>
          <w:rFonts w:ascii="Cambria Math" w:eastAsia="Times New Roman" w:hAnsi="Cambria Math"/>
          <w:sz w:val="14"/>
          <w:lang w:val=""/>
        </w:rPr>
        <w:t xml:space="preserve"> to their old values, going backwards from the last log record for 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i</m:t>
            </m:r>
          </m:sub>
        </m:sSub>
      </m:oMath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 xml:space="preserve">Redo set the value of all data items updated by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</m:oMath>
      <w:r w:rsidRPr="002237CC">
        <w:rPr>
          <w:rFonts w:ascii="Cambria Math" w:eastAsia="Times New Roman" w:hAnsi="Cambria Math"/>
          <w:sz w:val="14"/>
          <w:lang w:val=""/>
        </w:rPr>
        <w:t xml:space="preserve"> to the new values, going forward from the first log record for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</m:oMath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 </w:t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Checkpoint</w:t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>
        <w:rPr>
          <w:rFonts w:ascii="Cambria Math" w:hAnsi="Cambria Math"/>
          <w:noProof/>
        </w:rPr>
        <w:drawing>
          <wp:inline distT="0" distB="0" distL="0" distR="0">
            <wp:extent cx="2371725" cy="1117255"/>
            <wp:effectExtent l="0" t="0" r="0" b="6985"/>
            <wp:docPr id="28" name="Picture 28" descr="checkpoint &#10;system failur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 descr="checkpoint &#10;system failure 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117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37CC" w:rsidRPr="002237CC" w:rsidRDefault="00B91355" w:rsidP="002237CC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1</m:t>
            </m:r>
          </m:sub>
        </m:sSub>
      </m:oMath>
      <w:r w:rsidR="002237CC" w:rsidRPr="002237CC">
        <w:rPr>
          <w:rFonts w:ascii="Cambria Math" w:eastAsia="Times New Roman" w:hAnsi="Cambria Math"/>
          <w:sz w:val="14"/>
          <w:lang w:val=""/>
        </w:rPr>
        <w:t xml:space="preserve"> can be ignored, 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2</m:t>
            </m:r>
          </m:sub>
        </m:sSub>
      </m:oMath>
      <w:r w:rsidR="002237CC" w:rsidRPr="002237CC">
        <w:rPr>
          <w:rFonts w:ascii="Cambria Math" w:eastAsia="Times New Roman" w:hAnsi="Cambria Math"/>
          <w:sz w:val="14"/>
          <w:lang w:val=""/>
        </w:rPr>
        <w:t xml:space="preserve"> and 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3</m:t>
            </m:r>
          </m:sub>
        </m:sSub>
      </m:oMath>
      <w:r w:rsidR="002237CC" w:rsidRPr="002237CC">
        <w:rPr>
          <w:rFonts w:ascii="Cambria Math" w:eastAsia="Times New Roman" w:hAnsi="Cambria Math"/>
          <w:sz w:val="14"/>
          <w:lang w:val=""/>
        </w:rPr>
        <w:t xml:space="preserve"> redone, 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4</m:t>
            </m:r>
          </m:sub>
        </m:sSub>
      </m:oMath>
      <w:r w:rsidR="002237CC" w:rsidRPr="002237CC">
        <w:rPr>
          <w:rFonts w:ascii="Cambria Math" w:eastAsia="Times New Roman" w:hAnsi="Cambria Math"/>
          <w:sz w:val="14"/>
          <w:lang w:val=""/>
        </w:rPr>
        <w:t xml:space="preserve"> undone.</w:t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>
        <w:rPr>
          <w:rFonts w:ascii="Cambria Math" w:hAnsi="Cambria Math"/>
          <w:noProof/>
        </w:rPr>
        <w:drawing>
          <wp:inline distT="0" distB="0" distL="0" distR="0">
            <wp:extent cx="2371725" cy="1749278"/>
            <wp:effectExtent l="0" t="0" r="0" b="3810"/>
            <wp:docPr id="29" name="Picture 29" descr="Beginning of log &#10;&lt; To start&gt; &#10;&lt;To, B, 2000, 2050&gt; &#10;&lt; To commit&gt; &#10;&lt; T, start&gt; &#10;B, 2050, 2100&gt; &#10;04, operation-begin&gt; &#10;&lt;checkpoint { &#10;C, 700, 400&gt; &#10;04, operation-end, (C, &#10;&lt; T2 start&gt; &#10;End of &#10;&lt; Tz 05, operation-begin&gt; &#10;log at &#10;&lt;T2, C, 400, 300&gt; &#10;crash! &#10;&lt;T2, C, 400&gt; &#10;&lt; T2 abort&gt; &#10;Records &#10;C, 400, 700&gt; &#10;added &#10;04, operation-abort&gt; &#10;during &#10;&lt;Tt, B, 2050&gt; &#10;recovery &#10;&lt; T, abort&gt; &#10;Start log records &#10;found for all &#10;transactions in &#10;undo list &#10;Redo Pass &#10;Undo list: T t, T 2 Undo Pass &#10;Update of C was part of 05, undon &#10;physically during recovery since &#10;05 did not complete &#10;Logical undo of O, adds 300 to C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 descr="Beginning of log &#10;&lt; To start&gt; &#10;&lt;To, B, 2000, 2050&gt; &#10;&lt; To commit&gt; &#10;&lt; T, start&gt; &#10;B, 2050, 2100&gt; &#10;04, operation-begin&gt; &#10;&lt;checkpoint { &#10;C, 700, 400&gt; &#10;04, operation-end, (C, &#10;&lt; T2 start&gt; &#10;End of &#10;&lt; Tz 05, operation-begin&gt; &#10;log at &#10;&lt;T2, C, 400, 300&gt; &#10;crash! &#10;&lt;T2, C, 400&gt; &#10;&lt; T2 abort&gt; &#10;Records &#10;C, 400, 700&gt; &#10;added &#10;04, operation-abort&gt; &#10;during &#10;&lt;Tt, B, 2050&gt; &#10;recovery &#10;&lt; T, abort&gt; &#10;Start log records &#10;found for all &#10;transactions in &#10;undo list &#10;Redo Pass &#10;Undo list: T t, T 2 Undo Pass &#10;Update of C was part of 05, undon &#10;physically during recovery since &#10;05 did not complete &#10;Logical undo of O, adds 300 to C 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749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2237CC">
        <w:rPr>
          <w:rFonts w:ascii="Cambria Math" w:eastAsia="Times New Roman" w:hAnsi="Cambria Math"/>
          <w:sz w:val="14"/>
          <w:lang w:val=""/>
        </w:rPr>
        <w:t> </w:t>
      </w:r>
    </w:p>
    <w:p w:rsidR="002237CC" w:rsidRPr="00F61A76" w:rsidRDefault="002237CC" w:rsidP="002237CC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F61A76">
        <w:rPr>
          <w:rFonts w:ascii="Cambria Math" w:eastAsia="Times New Roman" w:hAnsi="Cambria Math"/>
          <w:b/>
          <w:sz w:val="14"/>
        </w:rPr>
        <w:t>ARIES</w:t>
      </w:r>
    </w:p>
    <w:p w:rsidR="002237CC" w:rsidRDefault="002237CC" w:rsidP="002237CC">
      <w:pPr>
        <w:numPr>
          <w:ilvl w:val="0"/>
          <w:numId w:val="5"/>
        </w:numPr>
        <w:spacing w:after="0" w:line="240" w:lineRule="auto"/>
        <w:rPr>
          <w:rFonts w:ascii="Cambria Math" w:eastAsia="Times New Roman" w:hAnsi="Cambria Math"/>
          <w:sz w:val="14"/>
        </w:rPr>
      </w:pPr>
      <w:r w:rsidRPr="00F61A76">
        <w:rPr>
          <w:rFonts w:ascii="Cambria Math" w:eastAsia="Times New Roman" w:hAnsi="Cambria Math"/>
          <w:sz w:val="14"/>
        </w:rPr>
        <w:t xml:space="preserve">Uses </w:t>
      </w:r>
      <w:r w:rsidRPr="00F61A76">
        <w:rPr>
          <w:rFonts w:ascii="Cambria Math" w:eastAsia="Times New Roman" w:hAnsi="Cambria Math"/>
          <w:bCs/>
          <w:sz w:val="14"/>
        </w:rPr>
        <w:t>log sequence number (LSN)</w:t>
      </w:r>
      <w:r w:rsidRPr="002237CC">
        <w:rPr>
          <w:rFonts w:ascii="Cambria Math" w:eastAsia="Times New Roman" w:hAnsi="Cambria Math"/>
          <w:sz w:val="14"/>
        </w:rPr>
        <w:t xml:space="preserve"> to identify log records</w:t>
      </w:r>
    </w:p>
    <w:p w:rsidR="002237CC" w:rsidRPr="002237CC" w:rsidRDefault="002237CC" w:rsidP="002237CC">
      <w:pPr>
        <w:spacing w:after="0" w:line="240" w:lineRule="auto"/>
        <w:ind w:left="720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Stores LSNs in pages to identify what updates have already been applied to a database page</w:t>
      </w:r>
    </w:p>
    <w:p w:rsidR="002237CC" w:rsidRPr="002237CC" w:rsidRDefault="002237CC" w:rsidP="002237CC">
      <w:pPr>
        <w:numPr>
          <w:ilvl w:val="0"/>
          <w:numId w:val="5"/>
        </w:num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Physiological redo</w:t>
      </w:r>
    </w:p>
    <w:p w:rsidR="002237CC" w:rsidRPr="002237CC" w:rsidRDefault="002237CC" w:rsidP="002237CC">
      <w:pPr>
        <w:numPr>
          <w:ilvl w:val="0"/>
          <w:numId w:val="5"/>
        </w:num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 xml:space="preserve">Dirty page table to avoid unnecessary </w:t>
      </w:r>
      <w:proofErr w:type="spellStart"/>
      <w:r w:rsidRPr="002237CC">
        <w:rPr>
          <w:rFonts w:ascii="Cambria Math" w:eastAsia="Times New Roman" w:hAnsi="Cambria Math"/>
          <w:sz w:val="14"/>
        </w:rPr>
        <w:t>redos</w:t>
      </w:r>
      <w:proofErr w:type="spellEnd"/>
      <w:r w:rsidRPr="002237CC">
        <w:rPr>
          <w:rFonts w:ascii="Cambria Math" w:eastAsia="Times New Roman" w:hAnsi="Cambria Math"/>
          <w:sz w:val="14"/>
        </w:rPr>
        <w:t xml:space="preserve"> during recovery</w:t>
      </w:r>
    </w:p>
    <w:p w:rsidR="002237CC" w:rsidRPr="002237CC" w:rsidRDefault="002237CC" w:rsidP="002237CC">
      <w:pPr>
        <w:numPr>
          <w:ilvl w:val="0"/>
          <w:numId w:val="5"/>
        </w:num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Fuzzy checkpointing that only records information about dirty pages, and does not require dirty pages to be written out at checkpoint time</w:t>
      </w:r>
    </w:p>
    <w:p w:rsidR="002237CC" w:rsidRDefault="002237CC" w:rsidP="002237CC">
      <w:pPr>
        <w:spacing w:after="0" w:line="240" w:lineRule="auto"/>
        <w:ind w:firstLine="720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More coming up on each of the above …</w:t>
      </w:r>
    </w:p>
    <w:p w:rsid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>
        <w:rPr>
          <w:rFonts w:ascii="Cambria Math" w:hAnsi="Cambria Math"/>
          <w:noProof/>
        </w:rPr>
        <w:drawing>
          <wp:inline distT="0" distB="0" distL="0" distR="0">
            <wp:extent cx="2371725" cy="1825454"/>
            <wp:effectExtent l="0" t="0" r="0" b="3810"/>
            <wp:docPr id="30" name="Picture 30" descr="Pa elD Pa eLSN &#10;4894 &#10;7567 &#10;7200 &#10;7565 &#10;Dirty Page Table &#10;RecLSN &#10;7564 &#10;7565 &#10;Page 4894 &#10;7565 &#10;Page 7200 &#10;Database Buffer &#10;Stable data &#10;4 &#10;Page 4894 &#10;Page 9923 &#10;Page 9923 &#10;44 4 &#10;Page 7200 &#10;7567: , 40, &#10;7566: &lt;T143 commit&gt; &#10;Log Buffer (PrevLSN and UndoNextLSN &#10;fields not shown) &#10;Stable log &#10;7565: 60, &#10;7564: , 20, &#10;7563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 descr="Pa elD Pa eLSN &#10;4894 &#10;7567 &#10;7200 &#10;7565 &#10;Dirty Page Table &#10;RecLSN &#10;7564 &#10;7565 &#10;Page 4894 &#10;7565 &#10;Page 7200 &#10;Database Buffer &#10;Stable data &#10;4 &#10;Page 4894 &#10;Page 9923 &#10;Page 9923 &#10;44 4 &#10;Page 7200 &#10;7567: , 40, &#10;7566: &lt;T143 commit&gt; &#10;Log Buffer (PrevLSN and UndoNextLSN &#10;fields not shown) &#10;Stable log &#10;7565: 60, &#10;7564: , 20, &#10;7563: 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825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>
        <w:rPr>
          <w:rFonts w:ascii="Cambria Math" w:hAnsi="Cambria Math"/>
          <w:noProof/>
        </w:rPr>
        <w:drawing>
          <wp:inline distT="0" distB="0" distL="0" distR="0">
            <wp:extent cx="2371725" cy="2373385"/>
            <wp:effectExtent l="0" t="0" r="0" b="8255"/>
            <wp:docPr id="31" name="Picture 31" descr="newer &#10;End of log at crash &#10;7571 : &lt;T146 commit&gt; &#10;7570: &lt;T146, 2390.4, 50, &#10;7569: &lt;T146 begin&gt; &#10;7568: checkpoint &#10;PrevLSN &#10;pointers &#10;TX n &#10;Tl 45 &#10;Pa elD &#10;4894 &#10;7200 &#10;lastLSN &#10;7567 &#10;Pa eLSN &#10;7567 &#10;7565 &#10;RecLSN &#10;7564 &#10;7565 &#10;Undo &#10;pass &#10;7567: 40, &#10;7566: &#10;7563: &#10;&lt;T143 commit&gt; &#10;older &#10;7565: &#10;7564: 20, &#10;&lt;T145 begin&gt; &#10;7562: 60, &#10;Analysis &#10;pass &#10;CLR &#10;Redo &#10;pass &#10;UndoNextLS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 descr="newer &#10;End of log at crash &#10;7571 : &lt;T146 commit&gt; &#10;7570: &lt;T146, 2390.4, 50, &#10;7569: &lt;T146 begin&gt; &#10;7568: checkpoint &#10;PrevLSN &#10;pointers &#10;TX n &#10;Tl 45 &#10;Pa elD &#10;4894 &#10;7200 &#10;lastLSN &#10;7567 &#10;Pa eLSN &#10;7567 &#10;7565 &#10;RecLSN &#10;7564 &#10;7565 &#10;Undo &#10;pass &#10;7567: 40, &#10;7566: &#10;7563: &#10;&lt;T143 commit&gt; &#10;older &#10;7565: &#10;7564: 20, &#10;&lt;T145 begin&gt; &#10;7562: 60, &#10;Analysis &#10;pass &#10;CLR &#10;Redo &#10;pass &#10;UndoNextLSN 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237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ARIES data structures</w:t>
      </w:r>
    </w:p>
    <w:p w:rsidR="002237CC" w:rsidRDefault="002237CC" w:rsidP="002237CC">
      <w:pPr>
        <w:numPr>
          <w:ilvl w:val="0"/>
          <w:numId w:val="6"/>
        </w:num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 xml:space="preserve">Uses </w:t>
      </w:r>
      <w:r w:rsidRPr="002237CC">
        <w:rPr>
          <w:rFonts w:ascii="Cambria Math" w:eastAsia="Times New Roman" w:hAnsi="Cambria Math"/>
          <w:b/>
          <w:bCs/>
          <w:sz w:val="14"/>
        </w:rPr>
        <w:t>log sequence number (LSN)</w:t>
      </w:r>
      <w:r w:rsidRPr="002237CC">
        <w:rPr>
          <w:rFonts w:ascii="Cambria Math" w:eastAsia="Times New Roman" w:hAnsi="Cambria Math"/>
          <w:sz w:val="14"/>
        </w:rPr>
        <w:t xml:space="preserve"> to identify log records</w:t>
      </w:r>
    </w:p>
    <w:p w:rsidR="002237CC" w:rsidRPr="002237CC" w:rsidRDefault="002237CC" w:rsidP="002237CC">
      <w:pPr>
        <w:spacing w:after="0" w:line="240" w:lineRule="auto"/>
        <w:ind w:left="720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Stores LSNs in pages to identify what updates have already been applied to a database page</w:t>
      </w:r>
    </w:p>
    <w:p w:rsidR="002237CC" w:rsidRPr="002237CC" w:rsidRDefault="002237CC" w:rsidP="002237CC">
      <w:pPr>
        <w:numPr>
          <w:ilvl w:val="0"/>
          <w:numId w:val="6"/>
        </w:num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Physiological redo</w:t>
      </w:r>
    </w:p>
    <w:p w:rsidR="002237CC" w:rsidRPr="002237CC" w:rsidRDefault="002237CC" w:rsidP="002237CC">
      <w:pPr>
        <w:numPr>
          <w:ilvl w:val="0"/>
          <w:numId w:val="6"/>
        </w:num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 xml:space="preserve">Dirty page table to avoid unnecessary </w:t>
      </w:r>
      <w:proofErr w:type="spellStart"/>
      <w:r w:rsidRPr="002237CC">
        <w:rPr>
          <w:rFonts w:ascii="Cambria Math" w:eastAsia="Times New Roman" w:hAnsi="Cambria Math"/>
          <w:sz w:val="14"/>
        </w:rPr>
        <w:t>redos</w:t>
      </w:r>
      <w:proofErr w:type="spellEnd"/>
      <w:r w:rsidRPr="002237CC">
        <w:rPr>
          <w:rFonts w:ascii="Cambria Math" w:eastAsia="Times New Roman" w:hAnsi="Cambria Math"/>
          <w:sz w:val="14"/>
        </w:rPr>
        <w:t xml:space="preserve"> during recovery</w:t>
      </w:r>
    </w:p>
    <w:p w:rsidR="002237CC" w:rsidRDefault="002237CC" w:rsidP="002237CC">
      <w:pPr>
        <w:numPr>
          <w:ilvl w:val="0"/>
          <w:numId w:val="6"/>
        </w:num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Fuzzy checkpointing that only records information about dirty pages, and does not require dirty pages to be written out at checkpoint time</w:t>
      </w:r>
    </w:p>
    <w:p w:rsidR="002237CC" w:rsidRPr="002237CC" w:rsidRDefault="002237CC" w:rsidP="002237CC">
      <w:pPr>
        <w:spacing w:after="0" w:line="240" w:lineRule="auto"/>
        <w:ind w:left="720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More coming up on each of the above …</w:t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 </w:t>
      </w:r>
    </w:p>
    <w:p w:rsidR="002237CC" w:rsidRPr="00B91355" w:rsidRDefault="00B91355" w:rsidP="002237CC">
      <w:pPr>
        <w:spacing w:after="0" w:line="240" w:lineRule="auto"/>
        <w:rPr>
          <w:rFonts w:ascii="Cambria Math" w:eastAsia="Times New Roman" w:hAnsi="Cambria Math"/>
          <w:color w:val="FF0000"/>
          <w:sz w:val="14"/>
        </w:rPr>
      </w:pPr>
      <w:r w:rsidRPr="00B91355">
        <w:rPr>
          <w:rFonts w:asciiTheme="minorEastAsia" w:hAnsiTheme="minorEastAsia" w:hint="eastAsia"/>
          <w:color w:val="FF0000"/>
          <w:sz w:val="14"/>
        </w:rPr>
        <w:t>XML部分没有包括，但事实上会考大题，请注意</w:t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 </w:t>
      </w:r>
      <w:bookmarkStart w:id="0" w:name="_GoBack"/>
      <w:bookmarkEnd w:id="0"/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 </w:t>
      </w:r>
    </w:p>
    <w:p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 </w:t>
      </w: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 </w:t>
      </w:r>
    </w:p>
    <w:p w:rsidR="00245E75" w:rsidRPr="00415E28" w:rsidRDefault="00245E75" w:rsidP="00415E28">
      <w:pPr>
        <w:rPr>
          <w:sz w:val="14"/>
        </w:rPr>
      </w:pPr>
    </w:p>
    <w:sectPr w:rsidR="00245E75" w:rsidRPr="00415E28" w:rsidSect="00415E28">
      <w:pgSz w:w="15840" w:h="12240" w:orient="landscape"/>
      <w:pgMar w:top="270" w:right="270" w:bottom="270" w:left="270" w:header="720" w:footer="720" w:gutter="0"/>
      <w:cols w:num="4" w:space="1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C6EF1"/>
    <w:multiLevelType w:val="multilevel"/>
    <w:tmpl w:val="B04E51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026888"/>
    <w:multiLevelType w:val="multilevel"/>
    <w:tmpl w:val="0F7455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5501E7"/>
    <w:multiLevelType w:val="multilevel"/>
    <w:tmpl w:val="342022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30354A0"/>
    <w:multiLevelType w:val="multilevel"/>
    <w:tmpl w:val="6DC454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D4461FE"/>
    <w:multiLevelType w:val="multilevel"/>
    <w:tmpl w:val="2A00AF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EEC693B"/>
    <w:multiLevelType w:val="multilevel"/>
    <w:tmpl w:val="B71AE4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  <w:lvlOverride w:ilvl="0">
      <w:startOverride w:val="1"/>
    </w:lvlOverride>
  </w:num>
  <w:num w:numId="2">
    <w:abstractNumId w:val="4"/>
    <w:lvlOverride w:ilvl="0">
      <w:startOverride w:val="1"/>
    </w:lvlOverride>
  </w:num>
  <w:num w:numId="3">
    <w:abstractNumId w:val="3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5"/>
    <w:lvlOverride w:ilvl="0">
      <w:startOverride w:val="1"/>
    </w:lvlOverride>
  </w:num>
  <w:num w:numId="6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xNTM1t7QwM7I0MjdW0lEKTi0uzszPAykwrAUApLb2aSwAAAA="/>
  </w:docVars>
  <w:rsids>
    <w:rsidRoot w:val="00D80772"/>
    <w:rsid w:val="001B7775"/>
    <w:rsid w:val="002237CC"/>
    <w:rsid w:val="00245E75"/>
    <w:rsid w:val="00415E28"/>
    <w:rsid w:val="007677EC"/>
    <w:rsid w:val="00A46A24"/>
    <w:rsid w:val="00B91355"/>
    <w:rsid w:val="00C8304D"/>
    <w:rsid w:val="00D80772"/>
    <w:rsid w:val="00DA1963"/>
    <w:rsid w:val="00F61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B870CEA-2E15-4BCF-AB39-1E6CF2A55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="Times New Roman" w:cs="Times New Roman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1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7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9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1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6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5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4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2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4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3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381C02-26A8-40BF-8D59-0D1A2CA8FB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645</Words>
  <Characters>9378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 Xiangpeng</dc:creator>
  <cp:keywords/>
  <dc:description/>
  <cp:lastModifiedBy>Hao Xiangpeng</cp:lastModifiedBy>
  <cp:revision>4</cp:revision>
  <dcterms:created xsi:type="dcterms:W3CDTF">2017-07-02T08:09:00Z</dcterms:created>
  <dcterms:modified xsi:type="dcterms:W3CDTF">2017-07-04T00:27:00Z</dcterms:modified>
</cp:coreProperties>
</file>